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1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168"/>
      </w:tblGrid>
      <w:tr w:rsidR="00E71B76" w:rsidRPr="00D607BC" w14:paraId="0430BB87" w14:textId="77777777" w:rsidTr="00D607BC">
        <w:trPr>
          <w:cantSplit/>
          <w:trHeight w:val="425"/>
        </w:trPr>
        <w:tc>
          <w:tcPr>
            <w:tcW w:w="15168" w:type="dxa"/>
          </w:tcPr>
          <w:p w14:paraId="13E08C7F" w14:textId="77777777" w:rsidR="00E71B76" w:rsidRPr="00D607BC" w:rsidRDefault="00E71B76">
            <w:pPr>
              <w:rPr>
                <w:rFonts w:ascii="Arial" w:hAnsi="Arial" w:cs="Arial"/>
                <w:b/>
                <w:bCs/>
                <w:sz w:val="16"/>
                <w:lang w:val="en-US"/>
              </w:rPr>
            </w:pPr>
          </w:p>
          <w:p w14:paraId="287AA5A0" w14:textId="77777777" w:rsidR="00E71B76" w:rsidRPr="00D607BC" w:rsidRDefault="00B55575" w:rsidP="00697B2A">
            <w:pPr>
              <w:pStyle w:val="Subtitle"/>
              <w:rPr>
                <w:rFonts w:ascii="Arial" w:hAnsi="Arial" w:cs="Arial"/>
              </w:rPr>
            </w:pPr>
            <w:r w:rsidRPr="00D607BC">
              <w:rPr>
                <w:rFonts w:ascii="Arial" w:hAnsi="Arial" w:cs="Arial"/>
              </w:rPr>
              <w:t>Employee:</w:t>
            </w:r>
            <w:r w:rsidRPr="00D607BC">
              <w:rPr>
                <w:rFonts w:ascii="Arial" w:hAnsi="Arial" w:cs="Arial"/>
              </w:rPr>
              <w:tab/>
            </w:r>
            <w:r w:rsidRPr="00D607BC">
              <w:rPr>
                <w:rFonts w:ascii="Arial" w:hAnsi="Arial" w:cs="Arial"/>
              </w:rPr>
              <w:tab/>
            </w:r>
            <w:r w:rsidRPr="00D607BC">
              <w:rPr>
                <w:rFonts w:ascii="Arial" w:hAnsi="Arial" w:cs="Arial"/>
              </w:rPr>
              <w:tab/>
            </w:r>
            <w:r w:rsidRPr="00D607BC">
              <w:rPr>
                <w:rFonts w:ascii="Arial" w:hAnsi="Arial" w:cs="Arial"/>
              </w:rPr>
              <w:tab/>
            </w:r>
            <w:r w:rsidRPr="00D607BC">
              <w:rPr>
                <w:rFonts w:ascii="Arial" w:hAnsi="Arial" w:cs="Arial"/>
              </w:rPr>
              <w:tab/>
            </w:r>
            <w:r w:rsidR="00697B2A" w:rsidRPr="00D607BC">
              <w:rPr>
                <w:rFonts w:ascii="Arial" w:hAnsi="Arial" w:cs="Arial"/>
              </w:rPr>
              <w:tab/>
            </w:r>
            <w:r w:rsidR="00E71B76" w:rsidRPr="00D607BC">
              <w:rPr>
                <w:rFonts w:ascii="Arial" w:hAnsi="Arial" w:cs="Arial"/>
              </w:rPr>
              <w:t>Supervisor</w:t>
            </w:r>
            <w:r w:rsidRPr="00D607BC">
              <w:rPr>
                <w:rFonts w:ascii="Arial" w:hAnsi="Arial" w:cs="Arial"/>
              </w:rPr>
              <w:t xml:space="preserve">: </w:t>
            </w:r>
            <w:r w:rsidR="002C28AF" w:rsidRPr="00D607BC">
              <w:rPr>
                <w:rFonts w:ascii="Arial" w:hAnsi="Arial" w:cs="Arial"/>
              </w:rPr>
              <w:tab/>
            </w:r>
            <w:r w:rsidRPr="00D607BC">
              <w:rPr>
                <w:rFonts w:ascii="Arial" w:hAnsi="Arial" w:cs="Arial"/>
              </w:rPr>
              <w:tab/>
            </w:r>
            <w:r w:rsidR="00C24705" w:rsidRPr="00D607BC">
              <w:rPr>
                <w:rFonts w:ascii="Arial" w:hAnsi="Arial" w:cs="Arial"/>
              </w:rPr>
              <w:tab/>
            </w:r>
            <w:r w:rsidR="00C24705" w:rsidRPr="00D607BC">
              <w:rPr>
                <w:rFonts w:ascii="Arial" w:hAnsi="Arial" w:cs="Arial"/>
              </w:rPr>
              <w:tab/>
            </w:r>
            <w:r w:rsidR="00697B2A" w:rsidRPr="00D607BC">
              <w:rPr>
                <w:rFonts w:ascii="Arial" w:hAnsi="Arial" w:cs="Arial"/>
              </w:rPr>
              <w:tab/>
            </w:r>
            <w:r w:rsidR="00697B2A" w:rsidRPr="00D607BC">
              <w:rPr>
                <w:rFonts w:ascii="Arial" w:hAnsi="Arial" w:cs="Arial"/>
              </w:rPr>
              <w:tab/>
            </w:r>
            <w:r w:rsidRPr="00D607BC">
              <w:rPr>
                <w:rFonts w:ascii="Arial" w:hAnsi="Arial" w:cs="Arial"/>
              </w:rPr>
              <w:t>Division/Branch:</w:t>
            </w:r>
            <w:r w:rsidRPr="00D607BC">
              <w:rPr>
                <w:rFonts w:ascii="Arial" w:hAnsi="Arial" w:cs="Arial"/>
              </w:rPr>
              <w:tab/>
            </w:r>
            <w:r w:rsidR="00C24705" w:rsidRPr="00D607BC">
              <w:rPr>
                <w:rFonts w:ascii="Arial" w:hAnsi="Arial" w:cs="Arial"/>
              </w:rPr>
              <w:tab/>
            </w:r>
            <w:r w:rsidR="00697B2A" w:rsidRPr="00D607BC">
              <w:rPr>
                <w:rFonts w:ascii="Arial" w:hAnsi="Arial" w:cs="Arial"/>
              </w:rPr>
              <w:tab/>
            </w:r>
            <w:r w:rsidR="00697B2A" w:rsidRPr="00D607BC">
              <w:rPr>
                <w:rFonts w:ascii="Arial" w:hAnsi="Arial" w:cs="Arial"/>
              </w:rPr>
              <w:tab/>
            </w:r>
            <w:r w:rsidR="00E71B76" w:rsidRPr="00D607BC">
              <w:rPr>
                <w:rFonts w:ascii="Arial" w:hAnsi="Arial" w:cs="Arial"/>
              </w:rPr>
              <w:t>Da</w:t>
            </w:r>
            <w:r w:rsidRPr="00D607BC">
              <w:rPr>
                <w:rFonts w:ascii="Arial" w:hAnsi="Arial" w:cs="Arial"/>
              </w:rPr>
              <w:t>te:</w:t>
            </w:r>
            <w:r w:rsidR="00C24705" w:rsidRPr="00D607BC">
              <w:rPr>
                <w:rFonts w:ascii="Arial" w:hAnsi="Arial" w:cs="Arial"/>
              </w:rPr>
              <w:tab/>
            </w:r>
            <w:r w:rsidR="00324106" w:rsidRPr="00D607BC">
              <w:rPr>
                <w:rFonts w:ascii="Arial" w:hAnsi="Arial" w:cs="Arial"/>
              </w:rPr>
              <w:t xml:space="preserve"> </w:t>
            </w:r>
          </w:p>
        </w:tc>
      </w:tr>
    </w:tbl>
    <w:p w14:paraId="6A963784" w14:textId="77777777" w:rsidR="00D607BC" w:rsidRDefault="00D607BC"/>
    <w:tbl>
      <w:tblPr>
        <w:tblW w:w="1516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8"/>
        <w:gridCol w:w="5954"/>
        <w:gridCol w:w="1389"/>
        <w:gridCol w:w="1389"/>
        <w:gridCol w:w="1389"/>
        <w:gridCol w:w="1389"/>
        <w:gridCol w:w="1390"/>
      </w:tblGrid>
      <w:tr w:rsidR="00E71B76" w:rsidRPr="00D607BC" w14:paraId="222A6F96" w14:textId="77777777" w:rsidTr="00D607BC">
        <w:trPr>
          <w:cantSplit/>
        </w:trPr>
        <w:tc>
          <w:tcPr>
            <w:tcW w:w="15168" w:type="dxa"/>
            <w:gridSpan w:val="7"/>
            <w:shd w:val="clear" w:color="auto" w:fill="B4DFFF" w:themeFill="accent1" w:themeFillTint="33"/>
            <w:vAlign w:val="center"/>
          </w:tcPr>
          <w:p w14:paraId="5C96D9B2" w14:textId="5EF09DA2" w:rsidR="00E71B76" w:rsidRPr="00D607BC" w:rsidRDefault="00E71B76" w:rsidP="00F709E1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D607BC">
              <w:rPr>
                <w:rFonts w:ascii="Arial" w:hAnsi="Arial" w:cs="Arial"/>
                <w:b/>
                <w:sz w:val="24"/>
                <w:szCs w:val="24"/>
                <w:lang w:val="en-US"/>
              </w:rPr>
              <w:t>STEP 1   (A)</w:t>
            </w:r>
            <w:r w:rsidR="00F709E1" w:rsidRPr="00D607BC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  </w:t>
            </w:r>
            <w:r w:rsidRPr="00D607BC">
              <w:rPr>
                <w:rFonts w:ascii="Arial" w:hAnsi="Arial" w:cs="Arial"/>
                <w:b/>
                <w:sz w:val="24"/>
                <w:szCs w:val="24"/>
                <w:u w:val="single"/>
              </w:rPr>
              <w:t>PLANNING DISCUSSION</w:t>
            </w:r>
          </w:p>
        </w:tc>
      </w:tr>
      <w:tr w:rsidR="00E71B76" w:rsidRPr="00D607BC" w14:paraId="2C679C54" w14:textId="77777777" w:rsidTr="00D607BC">
        <w:trPr>
          <w:cantSplit/>
        </w:trPr>
        <w:tc>
          <w:tcPr>
            <w:tcW w:w="2268" w:type="dxa"/>
            <w:tcBorders>
              <w:bottom w:val="single" w:sz="12" w:space="0" w:color="auto"/>
            </w:tcBorders>
            <w:shd w:val="clear" w:color="auto" w:fill="D9E2F3" w:themeFill="accent5" w:themeFillTint="33"/>
          </w:tcPr>
          <w:p w14:paraId="510792E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u w:val="single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u w:val="single"/>
                <w:lang w:val="en-US"/>
              </w:rPr>
              <w:t>Key</w:t>
            </w:r>
            <w:r w:rsidR="00444267" w:rsidRPr="00D607BC">
              <w:rPr>
                <w:rFonts w:ascii="Arial" w:hAnsi="Arial" w:cs="Arial"/>
                <w:b/>
                <w:bCs/>
                <w:sz w:val="18"/>
                <w:u w:val="single"/>
                <w:lang w:val="en-US"/>
              </w:rPr>
              <w:t xml:space="preserve"> Result Areas</w:t>
            </w:r>
            <w:r w:rsidR="00697B2A" w:rsidRPr="00D607BC">
              <w:rPr>
                <w:rFonts w:ascii="Arial" w:hAnsi="Arial" w:cs="Arial"/>
                <w:b/>
                <w:bCs/>
                <w:sz w:val="18"/>
                <w:u w:val="single"/>
                <w:lang w:val="en-US"/>
              </w:rPr>
              <w:t xml:space="preserve"> (KRA)</w:t>
            </w:r>
            <w:r w:rsidRPr="00D607BC">
              <w:rPr>
                <w:rFonts w:ascii="Arial" w:hAnsi="Arial" w:cs="Arial"/>
                <w:b/>
                <w:bCs/>
                <w:sz w:val="18"/>
                <w:u w:val="single"/>
                <w:lang w:val="en-US"/>
              </w:rPr>
              <w:t>:</w:t>
            </w:r>
          </w:p>
          <w:p w14:paraId="2A9A7CDC" w14:textId="77777777" w:rsidR="00E71B76" w:rsidRPr="00D607BC" w:rsidRDefault="00697B2A">
            <w:pPr>
              <w:jc w:val="center"/>
              <w:rPr>
                <w:rFonts w:ascii="Arial" w:hAnsi="Arial" w:cs="Arial"/>
                <w:b/>
                <w:i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sz w:val="18"/>
                <w:lang w:val="en-US"/>
              </w:rPr>
              <w:t>Enter Title of KRA</w:t>
            </w:r>
          </w:p>
          <w:p w14:paraId="03B4C377" w14:textId="77777777" w:rsidR="00697B2A" w:rsidRPr="00D607BC" w:rsidRDefault="00697B2A" w:rsidP="00697B2A">
            <w:pPr>
              <w:rPr>
                <w:rFonts w:ascii="Arial" w:hAnsi="Arial" w:cs="Arial"/>
                <w:b/>
                <w:i/>
                <w:sz w:val="18"/>
                <w:lang w:val="en-US"/>
              </w:rPr>
            </w:pPr>
          </w:p>
        </w:tc>
        <w:tc>
          <w:tcPr>
            <w:tcW w:w="5954" w:type="dxa"/>
            <w:tcBorders>
              <w:bottom w:val="single" w:sz="12" w:space="0" w:color="auto"/>
            </w:tcBorders>
            <w:shd w:val="clear" w:color="auto" w:fill="D9E2F3" w:themeFill="accent5" w:themeFillTint="33"/>
          </w:tcPr>
          <w:p w14:paraId="48BB60E8" w14:textId="77777777" w:rsidR="00E71B76" w:rsidRPr="00D607BC" w:rsidRDefault="00697B2A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u w:val="single"/>
                <w:lang w:val="en-GB"/>
              </w:rPr>
              <w:t>Key Performance Indicators (</w:t>
            </w:r>
            <w:r w:rsidR="004C24DA" w:rsidRPr="00D607BC">
              <w:rPr>
                <w:rFonts w:ascii="Arial" w:hAnsi="Arial" w:cs="Arial"/>
                <w:b/>
                <w:bCs/>
                <w:sz w:val="18"/>
                <w:u w:val="single"/>
                <w:lang w:val="en-GB"/>
              </w:rPr>
              <w:t>KPI’</w:t>
            </w:r>
            <w:r w:rsidR="00471B01" w:rsidRPr="00D607BC">
              <w:rPr>
                <w:rFonts w:ascii="Arial" w:hAnsi="Arial" w:cs="Arial"/>
                <w:b/>
                <w:bCs/>
                <w:sz w:val="18"/>
                <w:u w:val="single"/>
                <w:lang w:val="en-GB"/>
              </w:rPr>
              <w:t>s</w:t>
            </w:r>
            <w:r w:rsidRPr="00D607BC">
              <w:rPr>
                <w:rFonts w:ascii="Arial" w:hAnsi="Arial" w:cs="Arial"/>
                <w:b/>
                <w:bCs/>
                <w:sz w:val="18"/>
                <w:u w:val="single"/>
                <w:lang w:val="en-GB"/>
              </w:rPr>
              <w:t>)</w:t>
            </w:r>
          </w:p>
          <w:p w14:paraId="5781725B" w14:textId="77777777" w:rsidR="00E71B76" w:rsidRPr="00D607BC" w:rsidRDefault="00697B2A">
            <w:pPr>
              <w:jc w:val="center"/>
              <w:rPr>
                <w:rFonts w:ascii="Arial" w:hAnsi="Arial" w:cs="Arial"/>
                <w:b/>
                <w:i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sz w:val="18"/>
                <w:lang w:val="en-US"/>
              </w:rPr>
              <w:t>List individual KPI’s for each KRA</w:t>
            </w:r>
          </w:p>
        </w:tc>
        <w:tc>
          <w:tcPr>
            <w:tcW w:w="6946" w:type="dxa"/>
            <w:gridSpan w:val="5"/>
            <w:tcBorders>
              <w:bottom w:val="single" w:sz="12" w:space="0" w:color="auto"/>
            </w:tcBorders>
            <w:shd w:val="clear" w:color="auto" w:fill="D9E2F3" w:themeFill="accent5" w:themeFillTint="33"/>
          </w:tcPr>
          <w:p w14:paraId="1C0CF13E" w14:textId="77777777" w:rsidR="00E71B76" w:rsidRPr="00D607BC" w:rsidRDefault="00E71B76">
            <w:pPr>
              <w:pStyle w:val="Heading2"/>
              <w:rPr>
                <w:rFonts w:ascii="Arial" w:hAnsi="Arial" w:cs="Arial"/>
                <w:b/>
                <w:bCs/>
              </w:rPr>
            </w:pPr>
            <w:r w:rsidRPr="00D607BC">
              <w:rPr>
                <w:rFonts w:ascii="Arial" w:hAnsi="Arial" w:cs="Arial"/>
                <w:b/>
                <w:bCs/>
              </w:rPr>
              <w:t>Performance Standards and Success Measures:</w:t>
            </w:r>
          </w:p>
          <w:p w14:paraId="378F8561" w14:textId="77777777" w:rsidR="00471B01" w:rsidRPr="00D607BC" w:rsidRDefault="00471B01" w:rsidP="00471B01">
            <w:pPr>
              <w:rPr>
                <w:rFonts w:ascii="Arial" w:hAnsi="Arial" w:cs="Arial"/>
                <w:b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>RATING SCALE:</w:t>
            </w:r>
          </w:p>
          <w:p w14:paraId="17FCBA60" w14:textId="77777777" w:rsidR="00471B01" w:rsidRPr="00D607BC" w:rsidRDefault="00C9333A" w:rsidP="00C9333A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5.  </w:t>
            </w:r>
            <w:r w:rsidR="00471B01"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>Exceptional</w:t>
            </w:r>
            <w:r w:rsidR="00471B01"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 xml:space="preserve"> – continuously exceeds all of the performance requirements</w:t>
            </w:r>
          </w:p>
          <w:p w14:paraId="5586AA13" w14:textId="77777777" w:rsidR="00471B01" w:rsidRPr="00D607BC" w:rsidRDefault="00C9333A" w:rsidP="00C9333A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4.  </w:t>
            </w:r>
            <w:r w:rsidR="00471B01"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Excellent </w:t>
            </w:r>
            <w:r w:rsidR="00471B01"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– often exceeds the performance requirements</w:t>
            </w:r>
          </w:p>
          <w:p w14:paraId="2A377365" w14:textId="77777777" w:rsidR="00471B01" w:rsidRPr="00D607BC" w:rsidRDefault="00C9333A" w:rsidP="00C9333A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3.  </w:t>
            </w:r>
            <w:r w:rsidR="00471B01"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Satisfactory </w:t>
            </w:r>
            <w:r w:rsidR="00471B01"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 xml:space="preserve">– meets the performance requirements </w:t>
            </w:r>
          </w:p>
          <w:p w14:paraId="2C52B106" w14:textId="77777777" w:rsidR="00471B01" w:rsidRPr="00D607BC" w:rsidRDefault="00C9333A" w:rsidP="00C9333A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2.  </w:t>
            </w:r>
            <w:r w:rsidR="00471B01"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Unsatisfactory </w:t>
            </w:r>
            <w:r w:rsidR="00471B01"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– needs support and assistance to meet the performance requirements</w:t>
            </w:r>
          </w:p>
          <w:p w14:paraId="7B5E0A05" w14:textId="77777777" w:rsidR="00C9333A" w:rsidRPr="00D607BC" w:rsidRDefault="00C9333A" w:rsidP="00C9333A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1.  </w:t>
            </w:r>
            <w:r w:rsidR="00471B01"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Unacceptable </w:t>
            </w:r>
            <w:r w:rsidR="00471B01"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– does not meet the performance requirements</w:t>
            </w:r>
          </w:p>
          <w:p w14:paraId="61B34FA9" w14:textId="77777777" w:rsidR="00642D74" w:rsidRPr="00D607BC" w:rsidRDefault="00642D74" w:rsidP="00642D74">
            <w:pPr>
              <w:ind w:left="360"/>
              <w:rPr>
                <w:rFonts w:ascii="Arial" w:hAnsi="Arial" w:cs="Arial"/>
                <w:i/>
                <w:iCs/>
                <w:sz w:val="18"/>
                <w:lang w:val="en-US"/>
              </w:rPr>
            </w:pPr>
          </w:p>
          <w:p w14:paraId="3703EB53" w14:textId="77777777" w:rsidR="00E71B76" w:rsidRPr="00D607BC" w:rsidRDefault="00642D74" w:rsidP="00642D74">
            <w:pPr>
              <w:ind w:left="360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>Please circle</w:t>
            </w:r>
          </w:p>
        </w:tc>
      </w:tr>
      <w:tr w:rsidR="00471B01" w:rsidRPr="00D607BC" w14:paraId="7B8FB321" w14:textId="77777777" w:rsidTr="00D607BC">
        <w:trPr>
          <w:cantSplit/>
          <w:trHeight w:val="567"/>
        </w:trPr>
        <w:tc>
          <w:tcPr>
            <w:tcW w:w="2268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DE51FCE" w14:textId="77777777" w:rsidR="00471B01" w:rsidRPr="00D607BC" w:rsidRDefault="00471B01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7A01DAC7" w14:textId="77777777" w:rsidR="00471B01" w:rsidRPr="00D607BC" w:rsidRDefault="00471B01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D607BC">
              <w:rPr>
                <w:rFonts w:ascii="Arial" w:hAnsi="Arial" w:cs="Arial"/>
                <w:sz w:val="22"/>
                <w:szCs w:val="22"/>
                <w:lang w:val="en-US"/>
              </w:rPr>
              <w:t>1</w:t>
            </w:r>
            <w:r w:rsidRPr="00D607BC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.  </w:t>
            </w:r>
          </w:p>
          <w:p w14:paraId="3433064B" w14:textId="77777777" w:rsidR="00471B01" w:rsidRPr="00D607BC" w:rsidRDefault="00471B01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4854AC8" w14:textId="77777777" w:rsidR="00471B01" w:rsidRPr="00D607BC" w:rsidRDefault="00471B01" w:rsidP="000F6A7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892A4D6" w14:textId="77777777" w:rsidR="00471B01" w:rsidRPr="00D607BC" w:rsidRDefault="00471B01" w:rsidP="00471B01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CA78D7" w14:textId="77777777" w:rsidR="00471B01" w:rsidRPr="00D607BC" w:rsidRDefault="00471B01" w:rsidP="00471B0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E8A9471" w14:textId="77777777" w:rsidR="00471B01" w:rsidRPr="00D607BC" w:rsidRDefault="00471B01" w:rsidP="00471B0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6D7FB4" w14:textId="77777777" w:rsidR="00471B01" w:rsidRPr="00D607BC" w:rsidRDefault="00471B01" w:rsidP="00471B0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4C8EF44" w14:textId="77777777" w:rsidR="00471B01" w:rsidRPr="00D607BC" w:rsidRDefault="00471B01" w:rsidP="00471B0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6A2E8D" w:rsidRPr="00D607BC" w14:paraId="06AD9F7A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2D7F85E" w14:textId="77777777" w:rsidR="006A2E8D" w:rsidRPr="00D607BC" w:rsidRDefault="006A2E8D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FFFE5" w14:textId="77777777" w:rsidR="006A2E8D" w:rsidRPr="00D607BC" w:rsidRDefault="006A2E8D" w:rsidP="000F6A7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E8D48C" w14:textId="77777777" w:rsidR="006A2E8D" w:rsidRPr="00D607BC" w:rsidRDefault="006A2E8D" w:rsidP="006A2E8D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2EEF54" w14:textId="77777777" w:rsidR="006A2E8D" w:rsidRPr="00D607BC" w:rsidRDefault="006A2E8D" w:rsidP="006A2E8D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A035B8" w14:textId="77777777" w:rsidR="006A2E8D" w:rsidRPr="00D607BC" w:rsidRDefault="006A2E8D" w:rsidP="006A2E8D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39A344" w14:textId="77777777" w:rsidR="006A2E8D" w:rsidRPr="00D607BC" w:rsidRDefault="006A2E8D" w:rsidP="006A2E8D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395638" w14:textId="77777777" w:rsidR="006A2E8D" w:rsidRPr="00D607BC" w:rsidRDefault="006A2E8D" w:rsidP="006A2E8D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471B01" w:rsidRPr="00D607BC" w14:paraId="322F50C3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DCBCBD5" w14:textId="77777777" w:rsidR="00471B01" w:rsidRPr="00D607BC" w:rsidRDefault="00471B01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579348" w14:textId="77777777" w:rsidR="00471B01" w:rsidRPr="00D607BC" w:rsidRDefault="00471B01" w:rsidP="000F6A7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B9F006" w14:textId="77777777" w:rsidR="00471B01" w:rsidRPr="00D607BC" w:rsidRDefault="00471B01" w:rsidP="00471B01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39D8DE" w14:textId="77777777" w:rsidR="00471B01" w:rsidRPr="00D607BC" w:rsidRDefault="00471B01" w:rsidP="00471B0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418972" w14:textId="77777777" w:rsidR="00471B01" w:rsidRPr="00D607BC" w:rsidRDefault="00471B01" w:rsidP="00471B0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42E196" w14:textId="77777777" w:rsidR="00471B01" w:rsidRPr="00D607BC" w:rsidRDefault="00471B01" w:rsidP="00471B0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D5050B" w14:textId="77777777" w:rsidR="00471B01" w:rsidRPr="00D607BC" w:rsidRDefault="00471B01" w:rsidP="00471B0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6A2E8D" w:rsidRPr="00D607BC" w14:paraId="5CA2E59E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top w:val="single" w:sz="4" w:space="0" w:color="auto"/>
              <w:bottom w:val="single" w:sz="12" w:space="0" w:color="auto"/>
            </w:tcBorders>
          </w:tcPr>
          <w:p w14:paraId="5C3A138B" w14:textId="77777777" w:rsidR="006A2E8D" w:rsidRPr="00D607BC" w:rsidRDefault="006A2E8D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B0C9902" w14:textId="77777777" w:rsidR="006A2E8D" w:rsidRPr="00D607BC" w:rsidRDefault="006A2E8D" w:rsidP="000F6A7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D56AF93" w14:textId="77777777" w:rsidR="006A2E8D" w:rsidRPr="00D607BC" w:rsidRDefault="006A2E8D" w:rsidP="006A2E8D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19A900A" w14:textId="77777777" w:rsidR="006A2E8D" w:rsidRPr="00D607BC" w:rsidRDefault="006A2E8D" w:rsidP="006A2E8D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194B05E" w14:textId="77777777" w:rsidR="006A2E8D" w:rsidRPr="00D607BC" w:rsidRDefault="006A2E8D" w:rsidP="006A2E8D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03ECCBC" w14:textId="77777777" w:rsidR="006A2E8D" w:rsidRPr="00D607BC" w:rsidRDefault="006A2E8D" w:rsidP="006A2E8D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440FFD1" w14:textId="77777777" w:rsidR="006A2E8D" w:rsidRPr="00D607BC" w:rsidRDefault="006A2E8D" w:rsidP="006A2E8D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1A4A30" w:rsidRPr="00D607BC" w14:paraId="106049B1" w14:textId="77777777" w:rsidTr="00D607BC">
        <w:trPr>
          <w:cantSplit/>
          <w:trHeight w:val="567"/>
        </w:trPr>
        <w:tc>
          <w:tcPr>
            <w:tcW w:w="2268" w:type="dxa"/>
            <w:vMerge w:val="restart"/>
            <w:tcBorders>
              <w:top w:val="single" w:sz="12" w:space="0" w:color="auto"/>
            </w:tcBorders>
          </w:tcPr>
          <w:p w14:paraId="704FBF6E" w14:textId="77777777" w:rsidR="001A4A30" w:rsidRPr="00D607BC" w:rsidRDefault="001A4A30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3E6FC16B" w14:textId="77777777" w:rsidR="001A4A30" w:rsidRPr="00D607BC" w:rsidRDefault="001A4A30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D607BC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  <w:r w:rsidRPr="00D607BC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.  </w:t>
            </w:r>
          </w:p>
          <w:p w14:paraId="605BF36C" w14:textId="77777777" w:rsidR="001A4A30" w:rsidRPr="00D607BC" w:rsidRDefault="001A4A30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12" w:space="0" w:color="auto"/>
            </w:tcBorders>
            <w:vAlign w:val="center"/>
          </w:tcPr>
          <w:p w14:paraId="42965000" w14:textId="77777777" w:rsidR="001A4A30" w:rsidRPr="00D607BC" w:rsidRDefault="001A4A30" w:rsidP="000F6A7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1B87DAB5" w14:textId="77777777" w:rsidR="001A4A30" w:rsidRPr="00D607BC" w:rsidRDefault="001A4A30" w:rsidP="00F709E1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45DE08E7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20853C4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44827BD7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12" w:space="0" w:color="auto"/>
            </w:tcBorders>
            <w:vAlign w:val="center"/>
          </w:tcPr>
          <w:p w14:paraId="5CD5C7D6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1A4A30" w:rsidRPr="00D607BC" w14:paraId="31F0B694" w14:textId="77777777" w:rsidTr="00D607BC">
        <w:trPr>
          <w:cantSplit/>
          <w:trHeight w:val="567"/>
        </w:trPr>
        <w:tc>
          <w:tcPr>
            <w:tcW w:w="2268" w:type="dxa"/>
            <w:vMerge/>
          </w:tcPr>
          <w:p w14:paraId="58F7C2D2" w14:textId="77777777" w:rsidR="001A4A30" w:rsidRPr="00D607BC" w:rsidRDefault="001A4A30">
            <w:pPr>
              <w:rPr>
                <w:rFonts w:ascii="Arial" w:hAnsi="Arial" w:cs="Arial"/>
                <w:iCs/>
                <w:sz w:val="18"/>
                <w:lang w:val="en-US"/>
              </w:rPr>
            </w:pPr>
          </w:p>
        </w:tc>
        <w:tc>
          <w:tcPr>
            <w:tcW w:w="5954" w:type="dxa"/>
            <w:vAlign w:val="center"/>
          </w:tcPr>
          <w:p w14:paraId="33F9E2FB" w14:textId="77777777" w:rsidR="001A4A30" w:rsidRPr="00D607BC" w:rsidRDefault="001A4A30" w:rsidP="000F6A7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vAlign w:val="center"/>
          </w:tcPr>
          <w:p w14:paraId="14859838" w14:textId="77777777" w:rsidR="001A4A30" w:rsidRPr="00D607BC" w:rsidRDefault="001A4A30" w:rsidP="00F709E1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vAlign w:val="center"/>
          </w:tcPr>
          <w:p w14:paraId="642D586F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3AA68E17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vAlign w:val="center"/>
          </w:tcPr>
          <w:p w14:paraId="22A5D42F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4</w:t>
            </w:r>
          </w:p>
        </w:tc>
        <w:tc>
          <w:tcPr>
            <w:tcW w:w="1390" w:type="dxa"/>
            <w:vAlign w:val="center"/>
          </w:tcPr>
          <w:p w14:paraId="4EC9E205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1A4A30" w:rsidRPr="00D607BC" w14:paraId="71908331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bottom w:val="single" w:sz="12" w:space="0" w:color="auto"/>
            </w:tcBorders>
          </w:tcPr>
          <w:p w14:paraId="7A9920A8" w14:textId="77777777" w:rsidR="001A4A30" w:rsidRPr="00D607BC" w:rsidRDefault="001A4A30">
            <w:pPr>
              <w:rPr>
                <w:rFonts w:ascii="Arial" w:hAnsi="Arial" w:cs="Arial"/>
                <w:iCs/>
                <w:sz w:val="18"/>
                <w:lang w:val="en-US"/>
              </w:rPr>
            </w:pPr>
          </w:p>
        </w:tc>
        <w:tc>
          <w:tcPr>
            <w:tcW w:w="5954" w:type="dxa"/>
            <w:tcBorders>
              <w:bottom w:val="single" w:sz="12" w:space="0" w:color="auto"/>
            </w:tcBorders>
            <w:vAlign w:val="center"/>
          </w:tcPr>
          <w:p w14:paraId="5F86C584" w14:textId="77777777" w:rsidR="001A4A30" w:rsidRPr="00D607BC" w:rsidRDefault="001A4A30" w:rsidP="000F6A7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505435CA" w14:textId="77777777" w:rsidR="001A4A30" w:rsidRPr="00D607BC" w:rsidRDefault="001A4A30" w:rsidP="00F709E1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49A0623F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8E5D8E4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14BE59AE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4</w:t>
            </w:r>
          </w:p>
        </w:tc>
        <w:tc>
          <w:tcPr>
            <w:tcW w:w="1390" w:type="dxa"/>
            <w:tcBorders>
              <w:bottom w:val="single" w:sz="12" w:space="0" w:color="auto"/>
            </w:tcBorders>
            <w:vAlign w:val="center"/>
          </w:tcPr>
          <w:p w14:paraId="65831A30" w14:textId="77777777" w:rsidR="001A4A30" w:rsidRPr="00D607BC" w:rsidRDefault="001A4A30" w:rsidP="00F709E1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6C2E6F3D" w14:textId="77777777" w:rsidTr="00D607BC">
        <w:trPr>
          <w:cantSplit/>
          <w:trHeight w:val="567"/>
        </w:trPr>
        <w:tc>
          <w:tcPr>
            <w:tcW w:w="2268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0F78020F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09F3C5E1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D607BC">
              <w:rPr>
                <w:rFonts w:ascii="Arial" w:hAnsi="Arial" w:cs="Arial"/>
                <w:sz w:val="22"/>
                <w:szCs w:val="22"/>
                <w:lang w:val="en-US"/>
              </w:rPr>
              <w:t>3</w:t>
            </w:r>
            <w:r w:rsidRPr="00D607BC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.  </w:t>
            </w:r>
          </w:p>
        </w:tc>
        <w:tc>
          <w:tcPr>
            <w:tcW w:w="595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7FB06B4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43D098C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A417C0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2FFD10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0C2042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E3E6ED2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0A0BF8BA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4C6E683A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A156A8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863FDA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C5959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0C8C4B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6ECE5E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EFE409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7CAA83D9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top w:val="single" w:sz="4" w:space="0" w:color="auto"/>
              <w:bottom w:val="single" w:sz="12" w:space="0" w:color="auto"/>
            </w:tcBorders>
          </w:tcPr>
          <w:p w14:paraId="0851A7AE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F9A62DA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0CF1838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3E0D9B6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40CEBE4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EC25C54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15CB578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</w:tbl>
    <w:p w14:paraId="1FDCBD9D" w14:textId="77777777" w:rsidR="00D607BC" w:rsidRDefault="00D607BC"/>
    <w:tbl>
      <w:tblPr>
        <w:tblW w:w="151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8"/>
        <w:gridCol w:w="5954"/>
        <w:gridCol w:w="1389"/>
        <w:gridCol w:w="1389"/>
        <w:gridCol w:w="1389"/>
        <w:gridCol w:w="1389"/>
        <w:gridCol w:w="1390"/>
      </w:tblGrid>
      <w:tr w:rsidR="00D607BC" w:rsidRPr="00D607BC" w14:paraId="768BDD2F" w14:textId="77777777" w:rsidTr="00D607BC">
        <w:trPr>
          <w:cantSplit/>
        </w:trPr>
        <w:tc>
          <w:tcPr>
            <w:tcW w:w="15168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DFFF" w:themeFill="accent1" w:themeFillTint="33"/>
            <w:vAlign w:val="center"/>
          </w:tcPr>
          <w:p w14:paraId="23079FD8" w14:textId="50880B50" w:rsidR="00D607BC" w:rsidRPr="00D607BC" w:rsidRDefault="00D607BC" w:rsidP="00545FA1">
            <w:pPr>
              <w:spacing w:line="360" w:lineRule="auto"/>
              <w:rPr>
                <w:rFonts w:ascii="Arial" w:hAnsi="Arial" w:cs="Arial"/>
                <w:b/>
                <w:lang w:val="en-US"/>
              </w:rPr>
            </w:pPr>
            <w:r w:rsidRPr="00D607BC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STEP 1   (A)   </w:t>
            </w:r>
            <w:r w:rsidRPr="00D607BC">
              <w:rPr>
                <w:rFonts w:ascii="Arial" w:hAnsi="Arial" w:cs="Arial"/>
                <w:b/>
                <w:sz w:val="24"/>
                <w:szCs w:val="24"/>
                <w:u w:val="single"/>
              </w:rPr>
              <w:t>PLANNING DISCUSSION</w:t>
            </w:r>
          </w:p>
        </w:tc>
      </w:tr>
      <w:tr w:rsidR="00D607BC" w:rsidRPr="00D607BC" w14:paraId="6E92892F" w14:textId="77777777" w:rsidTr="00D607BC">
        <w:trPr>
          <w:cantSplit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E2F3" w:themeFill="accent5" w:themeFillTint="33"/>
          </w:tcPr>
          <w:p w14:paraId="6EB14B5C" w14:textId="77777777" w:rsidR="00D607BC" w:rsidRPr="00D607BC" w:rsidRDefault="00D607BC" w:rsidP="00545FA1">
            <w:pPr>
              <w:jc w:val="center"/>
              <w:rPr>
                <w:rFonts w:ascii="Arial" w:hAnsi="Arial" w:cs="Arial"/>
                <w:b/>
                <w:bCs/>
                <w:sz w:val="18"/>
                <w:u w:val="single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u w:val="single"/>
                <w:lang w:val="en-US"/>
              </w:rPr>
              <w:t>Key Result Areas (KRA):</w:t>
            </w:r>
          </w:p>
          <w:p w14:paraId="22A4E8DB" w14:textId="77777777" w:rsidR="00D607BC" w:rsidRPr="00D607BC" w:rsidRDefault="00D607BC" w:rsidP="00545FA1">
            <w:pPr>
              <w:jc w:val="center"/>
              <w:rPr>
                <w:rFonts w:ascii="Arial" w:hAnsi="Arial" w:cs="Arial"/>
                <w:b/>
                <w:i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sz w:val="18"/>
                <w:lang w:val="en-US"/>
              </w:rPr>
              <w:t>Enter Title of KRA</w:t>
            </w:r>
          </w:p>
          <w:p w14:paraId="2B85EAB5" w14:textId="77777777" w:rsidR="00D607BC" w:rsidRPr="00D607BC" w:rsidRDefault="00D607BC" w:rsidP="00545FA1">
            <w:pPr>
              <w:rPr>
                <w:rFonts w:ascii="Arial" w:hAnsi="Arial" w:cs="Arial"/>
                <w:b/>
                <w:i/>
                <w:sz w:val="18"/>
                <w:lang w:val="en-US"/>
              </w:rPr>
            </w:pPr>
          </w:p>
        </w:tc>
        <w:tc>
          <w:tcPr>
            <w:tcW w:w="5954" w:type="dxa"/>
            <w:tcBorders>
              <w:bottom w:val="single" w:sz="12" w:space="0" w:color="auto"/>
            </w:tcBorders>
            <w:shd w:val="clear" w:color="auto" w:fill="D9E2F3" w:themeFill="accent5" w:themeFillTint="33"/>
          </w:tcPr>
          <w:p w14:paraId="4B89F0BA" w14:textId="77777777" w:rsidR="00D607BC" w:rsidRPr="00D607BC" w:rsidRDefault="00D607BC" w:rsidP="00545FA1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u w:val="single"/>
                <w:lang w:val="en-GB"/>
              </w:rPr>
              <w:t>Key Performance Indicators (KPI’s)</w:t>
            </w:r>
          </w:p>
          <w:p w14:paraId="05E4FAA6" w14:textId="77777777" w:rsidR="00D607BC" w:rsidRPr="00D607BC" w:rsidRDefault="00D607BC" w:rsidP="00545FA1">
            <w:pPr>
              <w:jc w:val="center"/>
              <w:rPr>
                <w:rFonts w:ascii="Arial" w:hAnsi="Arial" w:cs="Arial"/>
                <w:b/>
                <w:i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sz w:val="18"/>
                <w:lang w:val="en-US"/>
              </w:rPr>
              <w:t>List individual KPI’s for each KRA</w:t>
            </w:r>
          </w:p>
        </w:tc>
        <w:tc>
          <w:tcPr>
            <w:tcW w:w="6946" w:type="dxa"/>
            <w:gridSpan w:val="5"/>
            <w:tcBorders>
              <w:bottom w:val="single" w:sz="12" w:space="0" w:color="auto"/>
              <w:right w:val="single" w:sz="12" w:space="0" w:color="auto"/>
            </w:tcBorders>
            <w:shd w:val="clear" w:color="auto" w:fill="D9E2F3" w:themeFill="accent5" w:themeFillTint="33"/>
          </w:tcPr>
          <w:p w14:paraId="3C705512" w14:textId="77777777" w:rsidR="00D607BC" w:rsidRPr="00D607BC" w:rsidRDefault="00D607BC" w:rsidP="00545FA1">
            <w:pPr>
              <w:pStyle w:val="Heading2"/>
              <w:rPr>
                <w:rFonts w:ascii="Arial" w:hAnsi="Arial" w:cs="Arial"/>
                <w:b/>
                <w:bCs/>
              </w:rPr>
            </w:pPr>
            <w:r w:rsidRPr="00D607BC">
              <w:rPr>
                <w:rFonts w:ascii="Arial" w:hAnsi="Arial" w:cs="Arial"/>
                <w:b/>
                <w:bCs/>
              </w:rPr>
              <w:t>Performance Standards and Success Measures:</w:t>
            </w:r>
          </w:p>
          <w:p w14:paraId="3C7C782B" w14:textId="77777777" w:rsidR="00D607BC" w:rsidRPr="00D607BC" w:rsidRDefault="00D607BC" w:rsidP="00545FA1">
            <w:pPr>
              <w:rPr>
                <w:rFonts w:ascii="Arial" w:hAnsi="Arial" w:cs="Arial"/>
                <w:b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>RATING SCALE:</w:t>
            </w:r>
          </w:p>
          <w:p w14:paraId="0E1AE14A" w14:textId="77777777" w:rsidR="00D607BC" w:rsidRPr="00D607BC" w:rsidRDefault="00D607BC" w:rsidP="00545FA1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>5.  Exceptional</w:t>
            </w: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 xml:space="preserve"> – continuously exceeds all of the performance requirements</w:t>
            </w:r>
          </w:p>
          <w:p w14:paraId="38419B4A" w14:textId="77777777" w:rsidR="00D607BC" w:rsidRPr="00D607BC" w:rsidRDefault="00D607BC" w:rsidP="00545FA1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4.  Excellent </w:t>
            </w: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– often exceeds the performance requirements</w:t>
            </w:r>
          </w:p>
          <w:p w14:paraId="47EF43B1" w14:textId="77777777" w:rsidR="00D607BC" w:rsidRPr="00D607BC" w:rsidRDefault="00D607BC" w:rsidP="00545FA1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3.  Satisfactory </w:t>
            </w: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 xml:space="preserve">– meets the performance requirements </w:t>
            </w:r>
          </w:p>
          <w:p w14:paraId="4104C706" w14:textId="77777777" w:rsidR="00D607BC" w:rsidRPr="00D607BC" w:rsidRDefault="00D607BC" w:rsidP="00545FA1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2.  Unsatisfactory </w:t>
            </w: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– needs support and assistance to meet the performance requirements</w:t>
            </w:r>
          </w:p>
          <w:p w14:paraId="6F541655" w14:textId="77777777" w:rsidR="00D607BC" w:rsidRPr="00D607BC" w:rsidRDefault="00D607BC" w:rsidP="00545FA1">
            <w:pPr>
              <w:ind w:left="34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 xml:space="preserve">1.  Unacceptable </w:t>
            </w: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– does not meet the performance requirements</w:t>
            </w:r>
          </w:p>
          <w:p w14:paraId="07E99CF7" w14:textId="77777777" w:rsidR="00D607BC" w:rsidRPr="00D607BC" w:rsidRDefault="00D607BC" w:rsidP="00545FA1">
            <w:pPr>
              <w:ind w:left="360"/>
              <w:rPr>
                <w:rFonts w:ascii="Arial" w:hAnsi="Arial" w:cs="Arial"/>
                <w:i/>
                <w:iCs/>
                <w:sz w:val="18"/>
                <w:lang w:val="en-US"/>
              </w:rPr>
            </w:pPr>
          </w:p>
          <w:p w14:paraId="28375A5E" w14:textId="77777777" w:rsidR="00D607BC" w:rsidRPr="00D607BC" w:rsidRDefault="00D607BC" w:rsidP="00545FA1">
            <w:pPr>
              <w:ind w:left="360"/>
              <w:jc w:val="center"/>
              <w:rPr>
                <w:rFonts w:ascii="Arial" w:hAnsi="Arial" w:cs="Arial"/>
                <w:b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i/>
                <w:iCs/>
                <w:sz w:val="18"/>
                <w:lang w:val="en-US"/>
              </w:rPr>
              <w:t>Please circle</w:t>
            </w:r>
          </w:p>
        </w:tc>
      </w:tr>
      <w:tr w:rsidR="00D607BC" w:rsidRPr="00D607BC" w14:paraId="2826B0AA" w14:textId="77777777" w:rsidTr="00D607BC">
        <w:trPr>
          <w:cantSplit/>
          <w:trHeight w:val="567"/>
        </w:trPr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34911212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3C6F084B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D607BC">
              <w:rPr>
                <w:rFonts w:ascii="Arial" w:hAnsi="Arial" w:cs="Arial"/>
                <w:sz w:val="22"/>
                <w:szCs w:val="22"/>
                <w:lang w:val="en-US"/>
              </w:rPr>
              <w:t>4</w:t>
            </w:r>
            <w:r w:rsidRPr="00D607BC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.  </w:t>
            </w:r>
          </w:p>
          <w:p w14:paraId="0A9DF13A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683BF896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12" w:space="0" w:color="auto"/>
            </w:tcBorders>
            <w:vAlign w:val="center"/>
          </w:tcPr>
          <w:p w14:paraId="5FBC8D5F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5F887184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1077C666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E02EAAE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0F1F4D2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D49ED70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1AF173A5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left w:val="single" w:sz="12" w:space="0" w:color="auto"/>
            </w:tcBorders>
          </w:tcPr>
          <w:p w14:paraId="6F542E77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vAlign w:val="center"/>
          </w:tcPr>
          <w:p w14:paraId="0B877ABA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vAlign w:val="center"/>
          </w:tcPr>
          <w:p w14:paraId="677BEFD5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vAlign w:val="center"/>
          </w:tcPr>
          <w:p w14:paraId="18ACBC69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35C4CF8D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5A5B3208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right w:val="single" w:sz="12" w:space="0" w:color="auto"/>
            </w:tcBorders>
            <w:vAlign w:val="center"/>
          </w:tcPr>
          <w:p w14:paraId="779B46A1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76032691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3BEE3CCF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bottom w:val="single" w:sz="12" w:space="0" w:color="auto"/>
            </w:tcBorders>
            <w:vAlign w:val="center"/>
          </w:tcPr>
          <w:p w14:paraId="3D9FB00F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323207A4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445BF066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6226062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FD85596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95827FE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07E21691" w14:textId="77777777" w:rsidTr="00D607BC">
        <w:trPr>
          <w:cantSplit/>
          <w:trHeight w:val="567"/>
        </w:trPr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71EB8D12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748FEA3D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D607BC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5.  </w:t>
            </w:r>
          </w:p>
          <w:p w14:paraId="501A2C5B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17248530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6F164C04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12" w:space="0" w:color="auto"/>
            </w:tcBorders>
            <w:vAlign w:val="center"/>
          </w:tcPr>
          <w:p w14:paraId="456F1D87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52CCA96C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108C64DC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7506107A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4B3203F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6E8B12E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314FF462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left w:val="single" w:sz="12" w:space="0" w:color="auto"/>
            </w:tcBorders>
          </w:tcPr>
          <w:p w14:paraId="07887EE3" w14:textId="77777777" w:rsidR="00D607BC" w:rsidRPr="00D607BC" w:rsidRDefault="00D607BC" w:rsidP="00D607BC">
            <w:pPr>
              <w:rPr>
                <w:rFonts w:ascii="Arial" w:hAnsi="Arial" w:cs="Arial"/>
                <w:iCs/>
                <w:sz w:val="18"/>
                <w:lang w:val="en-US"/>
              </w:rPr>
            </w:pPr>
          </w:p>
        </w:tc>
        <w:tc>
          <w:tcPr>
            <w:tcW w:w="5954" w:type="dxa"/>
            <w:vAlign w:val="center"/>
          </w:tcPr>
          <w:p w14:paraId="1A788583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vAlign w:val="center"/>
          </w:tcPr>
          <w:p w14:paraId="1CA6AB2A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vAlign w:val="center"/>
          </w:tcPr>
          <w:p w14:paraId="4101230E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63AA9DC9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23740FB9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right w:val="single" w:sz="12" w:space="0" w:color="auto"/>
            </w:tcBorders>
            <w:vAlign w:val="center"/>
          </w:tcPr>
          <w:p w14:paraId="368BEEAB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37B73436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35F1A68" w14:textId="77777777" w:rsidR="00D607BC" w:rsidRPr="00D607BC" w:rsidRDefault="00D607BC" w:rsidP="00D607BC">
            <w:pPr>
              <w:rPr>
                <w:rFonts w:ascii="Arial" w:hAnsi="Arial" w:cs="Arial"/>
                <w:iCs/>
                <w:sz w:val="18"/>
                <w:lang w:val="en-US"/>
              </w:rPr>
            </w:pPr>
          </w:p>
        </w:tc>
        <w:tc>
          <w:tcPr>
            <w:tcW w:w="5954" w:type="dxa"/>
            <w:tcBorders>
              <w:bottom w:val="single" w:sz="12" w:space="0" w:color="auto"/>
            </w:tcBorders>
            <w:vAlign w:val="center"/>
          </w:tcPr>
          <w:p w14:paraId="5284FA92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528D975E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1CF4D34F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75B2F39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02FA063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3E28A10D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76B4FFD5" w14:textId="77777777" w:rsidTr="00D607BC">
        <w:trPr>
          <w:cantSplit/>
          <w:trHeight w:val="567"/>
        </w:trPr>
        <w:tc>
          <w:tcPr>
            <w:tcW w:w="2268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A5ABE3B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5640A344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D607BC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6.  </w:t>
            </w:r>
          </w:p>
          <w:p w14:paraId="08C44CA3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6DBCB006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7AB9D9D3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  <w:p w14:paraId="46E67966" w14:textId="77777777" w:rsidR="00D607BC" w:rsidRPr="00D607BC" w:rsidRDefault="00D607BC" w:rsidP="00D607BC">
            <w:pPr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tcBorders>
              <w:top w:val="single" w:sz="12" w:space="0" w:color="auto"/>
            </w:tcBorders>
            <w:vAlign w:val="center"/>
          </w:tcPr>
          <w:p w14:paraId="12CC20BD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3C10AE9A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vAlign w:val="center"/>
          </w:tcPr>
          <w:p w14:paraId="67072FC5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9C09300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D43933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7A316F7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57D3EFDB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left w:val="single" w:sz="12" w:space="0" w:color="auto"/>
            </w:tcBorders>
          </w:tcPr>
          <w:p w14:paraId="18C7831F" w14:textId="77777777" w:rsidR="00D607BC" w:rsidRPr="00D607BC" w:rsidRDefault="00D607BC" w:rsidP="00D607BC">
            <w:pPr>
              <w:rPr>
                <w:rFonts w:ascii="Arial" w:hAnsi="Arial" w:cs="Arial"/>
                <w:iCs/>
                <w:sz w:val="18"/>
                <w:lang w:val="en-US"/>
              </w:rPr>
            </w:pPr>
          </w:p>
        </w:tc>
        <w:tc>
          <w:tcPr>
            <w:tcW w:w="5954" w:type="dxa"/>
            <w:vAlign w:val="center"/>
          </w:tcPr>
          <w:p w14:paraId="38FDEFBD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vAlign w:val="center"/>
          </w:tcPr>
          <w:p w14:paraId="00E2F756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vAlign w:val="center"/>
          </w:tcPr>
          <w:p w14:paraId="1E375145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4B35924B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613A1E80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right w:val="single" w:sz="12" w:space="0" w:color="auto"/>
            </w:tcBorders>
            <w:vAlign w:val="center"/>
          </w:tcPr>
          <w:p w14:paraId="0DB0EF2B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  <w:tr w:rsidR="00D607BC" w:rsidRPr="00D607BC" w14:paraId="227C40AA" w14:textId="77777777" w:rsidTr="00D607BC">
        <w:trPr>
          <w:cantSplit/>
          <w:trHeight w:val="567"/>
        </w:trPr>
        <w:tc>
          <w:tcPr>
            <w:tcW w:w="2268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78A576FA" w14:textId="77777777" w:rsidR="00D607BC" w:rsidRPr="00D607BC" w:rsidRDefault="00D607BC" w:rsidP="00D607BC">
            <w:pPr>
              <w:rPr>
                <w:rFonts w:ascii="Arial" w:hAnsi="Arial" w:cs="Arial"/>
                <w:iCs/>
                <w:sz w:val="18"/>
                <w:lang w:val="en-US"/>
              </w:rPr>
            </w:pPr>
          </w:p>
        </w:tc>
        <w:tc>
          <w:tcPr>
            <w:tcW w:w="5954" w:type="dxa"/>
            <w:tcBorders>
              <w:bottom w:val="single" w:sz="12" w:space="0" w:color="auto"/>
            </w:tcBorders>
            <w:vAlign w:val="center"/>
          </w:tcPr>
          <w:p w14:paraId="7ED24D87" w14:textId="77777777" w:rsidR="00D607BC" w:rsidRPr="00D607BC" w:rsidRDefault="00D607BC" w:rsidP="00D607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64F525DB" w14:textId="77777777" w:rsidR="00D607BC" w:rsidRPr="00D607BC" w:rsidRDefault="00D607BC" w:rsidP="00D607BC">
            <w:pPr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1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vAlign w:val="center"/>
          </w:tcPr>
          <w:p w14:paraId="2BBA3F77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2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3218A34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3</w:t>
            </w:r>
          </w:p>
        </w:tc>
        <w:tc>
          <w:tcPr>
            <w:tcW w:w="138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8BFBBCA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4</w:t>
            </w:r>
          </w:p>
        </w:tc>
        <w:tc>
          <w:tcPr>
            <w:tcW w:w="139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E94187D" w14:textId="77777777" w:rsidR="00D607BC" w:rsidRPr="00D607BC" w:rsidRDefault="00D607BC" w:rsidP="00D607BC">
            <w:pPr>
              <w:ind w:left="360"/>
              <w:jc w:val="center"/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 w:rsidRPr="00D607BC">
              <w:rPr>
                <w:rFonts w:ascii="Arial" w:hAnsi="Arial" w:cs="Arial"/>
                <w:i/>
                <w:iCs/>
                <w:sz w:val="18"/>
                <w:lang w:val="en-US"/>
              </w:rPr>
              <w:t>5</w:t>
            </w:r>
          </w:p>
        </w:tc>
      </w:tr>
    </w:tbl>
    <w:p w14:paraId="13C977A7" w14:textId="77777777" w:rsidR="00E63BFF" w:rsidRPr="00D607BC" w:rsidRDefault="00E63BFF">
      <w:pPr>
        <w:rPr>
          <w:rFonts w:ascii="Arial" w:hAnsi="Arial" w:cs="Arial"/>
          <w:sz w:val="18"/>
          <w:lang w:val="en-US"/>
        </w:rPr>
      </w:pPr>
    </w:p>
    <w:p w14:paraId="32FFF67E" w14:textId="77777777" w:rsidR="00E71B76" w:rsidRPr="00D607BC" w:rsidRDefault="00E63BFF">
      <w:pPr>
        <w:rPr>
          <w:rFonts w:ascii="Arial" w:hAnsi="Arial" w:cs="Arial"/>
          <w:sz w:val="18"/>
          <w:lang w:val="en-US"/>
        </w:rPr>
      </w:pPr>
      <w:r w:rsidRPr="00D607BC">
        <w:rPr>
          <w:rFonts w:ascii="Arial" w:hAnsi="Arial" w:cs="Arial"/>
          <w:sz w:val="18"/>
          <w:lang w:val="en-US"/>
        </w:rPr>
        <w:br w:type="page"/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10"/>
        <w:gridCol w:w="3801"/>
        <w:gridCol w:w="3807"/>
        <w:gridCol w:w="3821"/>
      </w:tblGrid>
      <w:tr w:rsidR="00E71B76" w:rsidRPr="00D607BC" w14:paraId="518E90F9" w14:textId="77777777" w:rsidTr="00E17B7A">
        <w:tc>
          <w:tcPr>
            <w:tcW w:w="15239" w:type="dxa"/>
            <w:gridSpan w:val="4"/>
            <w:shd w:val="clear" w:color="auto" w:fill="B4DFFF" w:themeFill="accent1" w:themeFillTint="33"/>
          </w:tcPr>
          <w:p w14:paraId="20A01BCA" w14:textId="77777777" w:rsidR="00B55575" w:rsidRPr="00D607BC" w:rsidRDefault="00B55575" w:rsidP="00B55575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14:paraId="3956C9F5" w14:textId="7FBB9CE4" w:rsidR="00E71B76" w:rsidRPr="00D607BC" w:rsidRDefault="00E71B76" w:rsidP="00B55575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D607BC">
              <w:rPr>
                <w:rFonts w:ascii="Arial" w:hAnsi="Arial" w:cs="Arial"/>
                <w:b/>
                <w:sz w:val="24"/>
                <w:szCs w:val="24"/>
                <w:lang w:val="en-US"/>
              </w:rPr>
              <w:t>STEP 1</w:t>
            </w:r>
            <w:r w:rsidR="00E17B7A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 </w:t>
            </w:r>
            <w:r w:rsidRPr="00D607BC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(B)   </w:t>
            </w:r>
            <w:r w:rsidR="00B55575" w:rsidRPr="00D607BC"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UPDATE / DEVELOPMENT PLAN FOR SKILLS &amp; KNOWLEDGE IN CURRENT POSITION </w:t>
            </w:r>
            <w:r w:rsidR="00B55575" w:rsidRPr="00E17B7A">
              <w:rPr>
                <w:rFonts w:ascii="Arial" w:hAnsi="Arial" w:cs="Arial"/>
                <w:bCs/>
                <w:sz w:val="16"/>
                <w:szCs w:val="16"/>
                <w:lang w:val="en-US"/>
              </w:rPr>
              <w:t>(at commencement and progress discussions)</w:t>
            </w:r>
          </w:p>
        </w:tc>
      </w:tr>
      <w:tr w:rsidR="00E71B76" w:rsidRPr="00D607BC" w14:paraId="4C2FDD0E" w14:textId="77777777" w:rsidTr="00E17B7A">
        <w:tc>
          <w:tcPr>
            <w:tcW w:w="15239" w:type="dxa"/>
            <w:gridSpan w:val="4"/>
            <w:tcBorders>
              <w:bottom w:val="single" w:sz="12" w:space="0" w:color="auto"/>
            </w:tcBorders>
          </w:tcPr>
          <w:p w14:paraId="655C798B" w14:textId="77777777" w:rsidR="00E71B76" w:rsidRPr="00D607BC" w:rsidRDefault="00E71B76">
            <w:pPr>
              <w:rPr>
                <w:rFonts w:ascii="Arial" w:hAnsi="Arial" w:cs="Arial"/>
                <w:sz w:val="16"/>
                <w:lang w:val="en-US"/>
              </w:rPr>
            </w:pPr>
          </w:p>
          <w:p w14:paraId="27AFC894" w14:textId="77777777" w:rsidR="00B55575" w:rsidRPr="00D607BC" w:rsidRDefault="00B55575">
            <w:pPr>
              <w:jc w:val="center"/>
              <w:rPr>
                <w:rFonts w:ascii="Arial" w:hAnsi="Arial" w:cs="Arial"/>
                <w:b/>
                <w:bCs/>
                <w:sz w:val="16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</w:rPr>
              <w:t>Employee</w:t>
            </w:r>
            <w:r w:rsidR="005051CA" w:rsidRPr="00D607BC">
              <w:rPr>
                <w:rFonts w:ascii="Arial" w:hAnsi="Arial" w:cs="Arial"/>
                <w:b/>
                <w:bCs/>
              </w:rPr>
              <w:t>:</w:t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  <w:t>Supervisor:</w:t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="005051CA" w:rsidRPr="00D607BC">
              <w:rPr>
                <w:rFonts w:ascii="Arial" w:hAnsi="Arial" w:cs="Arial"/>
                <w:b/>
                <w:bCs/>
              </w:rPr>
              <w:tab/>
            </w:r>
            <w:r w:rsidRPr="00D607BC">
              <w:rPr>
                <w:rFonts w:ascii="Arial" w:hAnsi="Arial" w:cs="Arial"/>
                <w:b/>
                <w:bCs/>
              </w:rPr>
              <w:t>Date:</w:t>
            </w:r>
          </w:p>
          <w:p w14:paraId="1DAE8BA4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6"/>
                <w:lang w:val="en-US"/>
              </w:rPr>
            </w:pPr>
          </w:p>
        </w:tc>
      </w:tr>
      <w:tr w:rsidR="00E71B76" w:rsidRPr="00D607BC" w14:paraId="191E4108" w14:textId="77777777" w:rsidTr="00E17B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3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E2F3" w:themeFill="accent5" w:themeFillTint="33"/>
          </w:tcPr>
          <w:p w14:paraId="3572604D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7FE5381F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Skills &amp; Knowledge Development I need to do my current Job?</w:t>
            </w:r>
          </w:p>
        </w:tc>
        <w:tc>
          <w:tcPr>
            <w:tcW w:w="38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5" w:themeFillTint="33"/>
          </w:tcPr>
          <w:p w14:paraId="17A6E869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792ED464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They can best be met by?</w:t>
            </w:r>
          </w:p>
        </w:tc>
        <w:tc>
          <w:tcPr>
            <w:tcW w:w="380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5" w:themeFillTint="33"/>
          </w:tcPr>
          <w:p w14:paraId="1496EEC7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7D52F1E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Priority  (see guidelines for definition)</w:t>
            </w:r>
          </w:p>
        </w:tc>
        <w:tc>
          <w:tcPr>
            <w:tcW w:w="382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5" w:themeFillTint="33"/>
          </w:tcPr>
          <w:p w14:paraId="7216174E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54891222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Progress/Review of Development</w:t>
            </w:r>
          </w:p>
          <w:p w14:paraId="2989738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(Actions/Achievements)</w:t>
            </w:r>
          </w:p>
          <w:p w14:paraId="1920C47A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</w:tr>
      <w:tr w:rsidR="00E71B76" w:rsidRPr="00D607BC" w14:paraId="1DF02159" w14:textId="77777777" w:rsidTr="00E17B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077"/>
        </w:trPr>
        <w:tc>
          <w:tcPr>
            <w:tcW w:w="3810" w:type="dxa"/>
            <w:tcBorders>
              <w:top w:val="single" w:sz="12" w:space="0" w:color="auto"/>
              <w:left w:val="single" w:sz="12" w:space="0" w:color="auto"/>
            </w:tcBorders>
          </w:tcPr>
          <w:p w14:paraId="38B19909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801" w:type="dxa"/>
            <w:tcBorders>
              <w:top w:val="single" w:sz="12" w:space="0" w:color="auto"/>
            </w:tcBorders>
            <w:vAlign w:val="center"/>
          </w:tcPr>
          <w:p w14:paraId="1048D2E7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07" w:type="dxa"/>
            <w:tcBorders>
              <w:top w:val="single" w:sz="12" w:space="0" w:color="auto"/>
            </w:tcBorders>
            <w:vAlign w:val="center"/>
          </w:tcPr>
          <w:p w14:paraId="54CF9938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21" w:type="dxa"/>
            <w:tcBorders>
              <w:top w:val="single" w:sz="12" w:space="0" w:color="auto"/>
              <w:right w:val="single" w:sz="12" w:space="0" w:color="auto"/>
            </w:tcBorders>
          </w:tcPr>
          <w:p w14:paraId="3B35E71D" w14:textId="77777777" w:rsidR="00E71B76" w:rsidRPr="00D607BC" w:rsidRDefault="00E71B7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E71B76" w:rsidRPr="00D607BC" w14:paraId="3EA580EC" w14:textId="77777777" w:rsidTr="00E17B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077"/>
        </w:trPr>
        <w:tc>
          <w:tcPr>
            <w:tcW w:w="3810" w:type="dxa"/>
            <w:tcBorders>
              <w:left w:val="single" w:sz="12" w:space="0" w:color="auto"/>
            </w:tcBorders>
          </w:tcPr>
          <w:p w14:paraId="203C16B2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801" w:type="dxa"/>
            <w:vAlign w:val="center"/>
          </w:tcPr>
          <w:p w14:paraId="3C3F6974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07" w:type="dxa"/>
            <w:vAlign w:val="center"/>
          </w:tcPr>
          <w:p w14:paraId="67BD6938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21" w:type="dxa"/>
            <w:tcBorders>
              <w:right w:val="single" w:sz="12" w:space="0" w:color="auto"/>
            </w:tcBorders>
          </w:tcPr>
          <w:p w14:paraId="687A80A1" w14:textId="77777777" w:rsidR="00E71B76" w:rsidRPr="00D607BC" w:rsidRDefault="00E71B7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E71B76" w:rsidRPr="00D607BC" w14:paraId="2CE9656F" w14:textId="77777777" w:rsidTr="00E17B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077"/>
        </w:trPr>
        <w:tc>
          <w:tcPr>
            <w:tcW w:w="3810" w:type="dxa"/>
            <w:tcBorders>
              <w:left w:val="single" w:sz="12" w:space="0" w:color="auto"/>
            </w:tcBorders>
          </w:tcPr>
          <w:p w14:paraId="6E4FAECE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801" w:type="dxa"/>
            <w:vAlign w:val="center"/>
          </w:tcPr>
          <w:p w14:paraId="01F20336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07" w:type="dxa"/>
            <w:vAlign w:val="center"/>
          </w:tcPr>
          <w:p w14:paraId="3C71D129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21" w:type="dxa"/>
            <w:tcBorders>
              <w:right w:val="single" w:sz="12" w:space="0" w:color="auto"/>
            </w:tcBorders>
          </w:tcPr>
          <w:p w14:paraId="7571E19E" w14:textId="77777777" w:rsidR="00E71B76" w:rsidRPr="00D607BC" w:rsidRDefault="00E71B7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E71B76" w:rsidRPr="00D607BC" w14:paraId="741A63C4" w14:textId="77777777" w:rsidTr="00E17B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077"/>
        </w:trPr>
        <w:tc>
          <w:tcPr>
            <w:tcW w:w="3810" w:type="dxa"/>
            <w:tcBorders>
              <w:left w:val="single" w:sz="12" w:space="0" w:color="auto"/>
            </w:tcBorders>
          </w:tcPr>
          <w:p w14:paraId="10E510B2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801" w:type="dxa"/>
            <w:vAlign w:val="center"/>
          </w:tcPr>
          <w:p w14:paraId="3EBE2713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07" w:type="dxa"/>
            <w:vAlign w:val="center"/>
          </w:tcPr>
          <w:p w14:paraId="1FEDD667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21" w:type="dxa"/>
            <w:tcBorders>
              <w:right w:val="single" w:sz="12" w:space="0" w:color="auto"/>
            </w:tcBorders>
          </w:tcPr>
          <w:p w14:paraId="0246E060" w14:textId="77777777" w:rsidR="00E71B76" w:rsidRPr="00D607BC" w:rsidRDefault="00E71B7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E71B76" w:rsidRPr="00D607BC" w14:paraId="68B14BFA" w14:textId="77777777" w:rsidTr="00E17B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077"/>
        </w:trPr>
        <w:tc>
          <w:tcPr>
            <w:tcW w:w="3810" w:type="dxa"/>
            <w:tcBorders>
              <w:left w:val="single" w:sz="12" w:space="0" w:color="auto"/>
            </w:tcBorders>
          </w:tcPr>
          <w:p w14:paraId="33724C72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801" w:type="dxa"/>
            <w:vAlign w:val="center"/>
          </w:tcPr>
          <w:p w14:paraId="42EB6DBB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07" w:type="dxa"/>
            <w:vAlign w:val="center"/>
          </w:tcPr>
          <w:p w14:paraId="5CDD813D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21" w:type="dxa"/>
            <w:tcBorders>
              <w:right w:val="single" w:sz="12" w:space="0" w:color="auto"/>
            </w:tcBorders>
          </w:tcPr>
          <w:p w14:paraId="38B3E6FD" w14:textId="77777777" w:rsidR="00E71B76" w:rsidRPr="00D607BC" w:rsidRDefault="00E71B7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E71B76" w:rsidRPr="00D607BC" w14:paraId="0B4B83F6" w14:textId="77777777" w:rsidTr="00E17B7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077"/>
        </w:trPr>
        <w:tc>
          <w:tcPr>
            <w:tcW w:w="3810" w:type="dxa"/>
            <w:tcBorders>
              <w:left w:val="single" w:sz="12" w:space="0" w:color="auto"/>
              <w:bottom w:val="single" w:sz="12" w:space="0" w:color="auto"/>
            </w:tcBorders>
          </w:tcPr>
          <w:p w14:paraId="74BCAE61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801" w:type="dxa"/>
            <w:tcBorders>
              <w:bottom w:val="single" w:sz="12" w:space="0" w:color="auto"/>
            </w:tcBorders>
            <w:vAlign w:val="center"/>
          </w:tcPr>
          <w:p w14:paraId="057AA30C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07" w:type="dxa"/>
            <w:tcBorders>
              <w:bottom w:val="single" w:sz="12" w:space="0" w:color="auto"/>
            </w:tcBorders>
            <w:vAlign w:val="center"/>
          </w:tcPr>
          <w:p w14:paraId="4CCDB4BD" w14:textId="77777777" w:rsidR="00E71B76" w:rsidRPr="00D607BC" w:rsidRDefault="00E71B76" w:rsidP="008958EF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821" w:type="dxa"/>
            <w:tcBorders>
              <w:bottom w:val="single" w:sz="12" w:space="0" w:color="auto"/>
              <w:right w:val="single" w:sz="12" w:space="0" w:color="auto"/>
            </w:tcBorders>
          </w:tcPr>
          <w:p w14:paraId="0A9B850A" w14:textId="77777777" w:rsidR="00E71B76" w:rsidRPr="00D607BC" w:rsidRDefault="00E71B7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61CE2D75" w14:textId="77777777" w:rsidR="00E17B7A" w:rsidRDefault="00E17B7A">
      <w:r>
        <w:br w:type="page"/>
      </w:r>
    </w:p>
    <w:p w14:paraId="446DE4F8" w14:textId="77777777" w:rsidR="00E17B7A" w:rsidRDefault="00E17B7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10"/>
        <w:gridCol w:w="3801"/>
        <w:gridCol w:w="3807"/>
        <w:gridCol w:w="3821"/>
      </w:tblGrid>
      <w:tr w:rsidR="00E71B76" w:rsidRPr="00D607BC" w14:paraId="0BCBB702" w14:textId="77777777" w:rsidTr="00E17B7A">
        <w:tc>
          <w:tcPr>
            <w:tcW w:w="15239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DFFF" w:themeFill="accent1" w:themeFillTint="33"/>
          </w:tcPr>
          <w:p w14:paraId="34FF1F14" w14:textId="77777777" w:rsidR="00E71B76" w:rsidRPr="00D607BC" w:rsidRDefault="00E71B76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14:paraId="3A580FD1" w14:textId="77777777" w:rsidR="00E71B76" w:rsidRPr="00D607BC" w:rsidRDefault="00B55575" w:rsidP="00B55575">
            <w:pPr>
              <w:pStyle w:val="Heading3"/>
              <w:rPr>
                <w:rFonts w:ascii="Arial" w:hAnsi="Arial" w:cs="Arial"/>
                <w:sz w:val="22"/>
                <w:szCs w:val="22"/>
              </w:rPr>
            </w:pPr>
            <w:r w:rsidRPr="00D607BC">
              <w:rPr>
                <w:rFonts w:ascii="Arial" w:hAnsi="Arial" w:cs="Arial"/>
                <w:bCs w:val="0"/>
                <w:sz w:val="24"/>
                <w:szCs w:val="24"/>
              </w:rPr>
              <w:t>ST</w:t>
            </w:r>
            <w:r w:rsidR="00E71B76" w:rsidRPr="00D607BC">
              <w:rPr>
                <w:rFonts w:ascii="Arial" w:hAnsi="Arial" w:cs="Arial"/>
                <w:bCs w:val="0"/>
                <w:sz w:val="24"/>
                <w:szCs w:val="24"/>
              </w:rPr>
              <w:t>EP  1  (C)</w:t>
            </w:r>
            <w:r w:rsidRPr="00D607BC">
              <w:rPr>
                <w:rFonts w:ascii="Arial" w:hAnsi="Arial" w:cs="Arial"/>
                <w:bCs w:val="0"/>
                <w:sz w:val="24"/>
                <w:szCs w:val="24"/>
              </w:rPr>
              <w:tab/>
            </w:r>
            <w:r w:rsidRPr="00D607BC">
              <w:rPr>
                <w:rFonts w:ascii="Arial" w:hAnsi="Arial" w:cs="Arial"/>
                <w:bCs w:val="0"/>
                <w:sz w:val="24"/>
                <w:szCs w:val="24"/>
              </w:rPr>
              <w:tab/>
            </w:r>
            <w:r w:rsidRPr="00D607BC">
              <w:rPr>
                <w:rFonts w:ascii="Arial" w:hAnsi="Arial" w:cs="Arial"/>
                <w:bCs w:val="0"/>
                <w:sz w:val="24"/>
                <w:szCs w:val="24"/>
              </w:rPr>
              <w:tab/>
            </w:r>
            <w:r w:rsidRPr="00D607BC">
              <w:rPr>
                <w:rFonts w:ascii="Arial" w:hAnsi="Arial" w:cs="Arial"/>
                <w:bCs w:val="0"/>
                <w:sz w:val="24"/>
                <w:szCs w:val="24"/>
              </w:rPr>
              <w:tab/>
            </w:r>
            <w:r w:rsidR="00E71B76" w:rsidRPr="00D607BC">
              <w:rPr>
                <w:rFonts w:ascii="Arial" w:hAnsi="Arial" w:cs="Arial"/>
                <w:bCs w:val="0"/>
                <w:sz w:val="24"/>
                <w:szCs w:val="24"/>
              </w:rPr>
              <w:t xml:space="preserve">DEVELOPMENT  PLAN  </w:t>
            </w:r>
            <w:r w:rsidR="00E71B76" w:rsidRPr="00D607BC">
              <w:rPr>
                <w:rFonts w:ascii="Arial" w:hAnsi="Arial" w:cs="Arial"/>
                <w:bCs w:val="0"/>
                <w:i/>
                <w:sz w:val="24"/>
                <w:szCs w:val="24"/>
              </w:rPr>
              <w:t>FOR  FUTURE</w:t>
            </w:r>
            <w:r w:rsidR="00E71B76" w:rsidRPr="00D607BC">
              <w:rPr>
                <w:rFonts w:ascii="Arial" w:hAnsi="Arial" w:cs="Arial"/>
                <w:bCs w:val="0"/>
                <w:sz w:val="24"/>
                <w:szCs w:val="24"/>
              </w:rPr>
              <w:t xml:space="preserve">  </w:t>
            </w:r>
            <w:r w:rsidR="00E71B76" w:rsidRPr="00E17B7A">
              <w:rPr>
                <w:rFonts w:ascii="Arial" w:hAnsi="Arial" w:cs="Arial"/>
                <w:b w:val="0"/>
                <w:sz w:val="16"/>
                <w:szCs w:val="16"/>
              </w:rPr>
              <w:t>(at commencement and progress discussions)</w:t>
            </w:r>
          </w:p>
          <w:p w14:paraId="5F639EB0" w14:textId="77777777" w:rsidR="00E71B76" w:rsidRPr="00D607BC" w:rsidRDefault="00E71B76">
            <w:pPr>
              <w:rPr>
                <w:rFonts w:ascii="Arial" w:hAnsi="Arial" w:cs="Arial"/>
                <w:lang w:val="en-US"/>
              </w:rPr>
            </w:pPr>
          </w:p>
        </w:tc>
      </w:tr>
      <w:tr w:rsidR="00E71B76" w:rsidRPr="00D607BC" w14:paraId="6D743877" w14:textId="77777777" w:rsidTr="00E17B7A">
        <w:tc>
          <w:tcPr>
            <w:tcW w:w="381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E2F3" w:themeFill="accent5" w:themeFillTint="33"/>
          </w:tcPr>
          <w:p w14:paraId="21387EE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0F68253B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Skills &amp; Knowledge Development I need to do my current Job?</w:t>
            </w:r>
          </w:p>
        </w:tc>
        <w:tc>
          <w:tcPr>
            <w:tcW w:w="3801" w:type="dxa"/>
            <w:tcBorders>
              <w:bottom w:val="single" w:sz="12" w:space="0" w:color="auto"/>
            </w:tcBorders>
            <w:shd w:val="clear" w:color="auto" w:fill="D9E2F3" w:themeFill="accent5" w:themeFillTint="33"/>
          </w:tcPr>
          <w:p w14:paraId="2968F159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39FF9D8D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They can best be met by?</w:t>
            </w:r>
          </w:p>
        </w:tc>
        <w:tc>
          <w:tcPr>
            <w:tcW w:w="3807" w:type="dxa"/>
            <w:tcBorders>
              <w:bottom w:val="single" w:sz="12" w:space="0" w:color="auto"/>
            </w:tcBorders>
            <w:shd w:val="clear" w:color="auto" w:fill="D9E2F3" w:themeFill="accent5" w:themeFillTint="33"/>
          </w:tcPr>
          <w:p w14:paraId="1E4C093C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660B028F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Priority  (see guidelines for definition)</w:t>
            </w:r>
          </w:p>
        </w:tc>
        <w:tc>
          <w:tcPr>
            <w:tcW w:w="382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E2F3" w:themeFill="accent5" w:themeFillTint="33"/>
          </w:tcPr>
          <w:p w14:paraId="4F6E17E4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4D976DE7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Progress/Review of Development</w:t>
            </w:r>
          </w:p>
          <w:p w14:paraId="45601C39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(Actions/Achievements)</w:t>
            </w:r>
          </w:p>
          <w:p w14:paraId="1327805D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</w:tr>
      <w:tr w:rsidR="00E71B76" w:rsidRPr="00D607BC" w14:paraId="02A814C3" w14:textId="77777777" w:rsidTr="00E17B7A">
        <w:trPr>
          <w:trHeight w:val="879"/>
        </w:trPr>
        <w:tc>
          <w:tcPr>
            <w:tcW w:w="3810" w:type="dxa"/>
            <w:tcBorders>
              <w:top w:val="single" w:sz="12" w:space="0" w:color="auto"/>
              <w:left w:val="single" w:sz="12" w:space="0" w:color="auto"/>
            </w:tcBorders>
          </w:tcPr>
          <w:p w14:paraId="1EA70E6A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1" w:type="dxa"/>
            <w:tcBorders>
              <w:top w:val="single" w:sz="12" w:space="0" w:color="auto"/>
            </w:tcBorders>
          </w:tcPr>
          <w:p w14:paraId="09E0C29E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7" w:type="dxa"/>
            <w:tcBorders>
              <w:top w:val="single" w:sz="12" w:space="0" w:color="auto"/>
            </w:tcBorders>
          </w:tcPr>
          <w:p w14:paraId="0E96CD2A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21" w:type="dxa"/>
            <w:tcBorders>
              <w:top w:val="single" w:sz="12" w:space="0" w:color="auto"/>
              <w:right w:val="single" w:sz="12" w:space="0" w:color="auto"/>
            </w:tcBorders>
          </w:tcPr>
          <w:p w14:paraId="4A498CB7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  <w:tr w:rsidR="00E71B76" w:rsidRPr="00D607BC" w14:paraId="724DC019" w14:textId="77777777" w:rsidTr="00E17B7A">
        <w:trPr>
          <w:trHeight w:val="879"/>
        </w:trPr>
        <w:tc>
          <w:tcPr>
            <w:tcW w:w="3810" w:type="dxa"/>
            <w:tcBorders>
              <w:left w:val="single" w:sz="12" w:space="0" w:color="auto"/>
            </w:tcBorders>
          </w:tcPr>
          <w:p w14:paraId="05312CDF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1" w:type="dxa"/>
          </w:tcPr>
          <w:p w14:paraId="4A932B0C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7" w:type="dxa"/>
          </w:tcPr>
          <w:p w14:paraId="0AE75980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21" w:type="dxa"/>
            <w:tcBorders>
              <w:right w:val="single" w:sz="12" w:space="0" w:color="auto"/>
            </w:tcBorders>
          </w:tcPr>
          <w:p w14:paraId="68612823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  <w:tr w:rsidR="00E71B76" w:rsidRPr="00D607BC" w14:paraId="731E3847" w14:textId="77777777" w:rsidTr="00E17B7A">
        <w:trPr>
          <w:trHeight w:val="879"/>
        </w:trPr>
        <w:tc>
          <w:tcPr>
            <w:tcW w:w="3810" w:type="dxa"/>
            <w:tcBorders>
              <w:left w:val="single" w:sz="12" w:space="0" w:color="auto"/>
            </w:tcBorders>
          </w:tcPr>
          <w:p w14:paraId="2BCF62D0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1" w:type="dxa"/>
          </w:tcPr>
          <w:p w14:paraId="4E0E9669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7" w:type="dxa"/>
          </w:tcPr>
          <w:p w14:paraId="20AD139C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21" w:type="dxa"/>
            <w:tcBorders>
              <w:right w:val="single" w:sz="12" w:space="0" w:color="auto"/>
            </w:tcBorders>
          </w:tcPr>
          <w:p w14:paraId="2AD61CDE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  <w:tr w:rsidR="00E71B76" w:rsidRPr="00D607BC" w14:paraId="57514468" w14:textId="77777777" w:rsidTr="00E17B7A">
        <w:trPr>
          <w:trHeight w:val="879"/>
        </w:trPr>
        <w:tc>
          <w:tcPr>
            <w:tcW w:w="3810" w:type="dxa"/>
            <w:tcBorders>
              <w:left w:val="single" w:sz="12" w:space="0" w:color="auto"/>
            </w:tcBorders>
          </w:tcPr>
          <w:p w14:paraId="6961EE82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1" w:type="dxa"/>
          </w:tcPr>
          <w:p w14:paraId="6D07CEA9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7" w:type="dxa"/>
          </w:tcPr>
          <w:p w14:paraId="5F9016A3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21" w:type="dxa"/>
            <w:tcBorders>
              <w:right w:val="single" w:sz="12" w:space="0" w:color="auto"/>
            </w:tcBorders>
          </w:tcPr>
          <w:p w14:paraId="35C16520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  <w:tr w:rsidR="00E71B76" w:rsidRPr="00D607BC" w14:paraId="42C84897" w14:textId="77777777" w:rsidTr="00E17B7A">
        <w:trPr>
          <w:trHeight w:val="879"/>
        </w:trPr>
        <w:tc>
          <w:tcPr>
            <w:tcW w:w="3810" w:type="dxa"/>
            <w:tcBorders>
              <w:left w:val="single" w:sz="12" w:space="0" w:color="auto"/>
            </w:tcBorders>
          </w:tcPr>
          <w:p w14:paraId="63BA2411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1" w:type="dxa"/>
          </w:tcPr>
          <w:p w14:paraId="77069BA8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7" w:type="dxa"/>
          </w:tcPr>
          <w:p w14:paraId="538E630F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21" w:type="dxa"/>
            <w:tcBorders>
              <w:right w:val="single" w:sz="12" w:space="0" w:color="auto"/>
            </w:tcBorders>
          </w:tcPr>
          <w:p w14:paraId="187B0700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  <w:tr w:rsidR="00E71B76" w:rsidRPr="00D607BC" w14:paraId="5D78AC51" w14:textId="77777777" w:rsidTr="00E17B7A">
        <w:trPr>
          <w:trHeight w:val="879"/>
        </w:trPr>
        <w:tc>
          <w:tcPr>
            <w:tcW w:w="3810" w:type="dxa"/>
            <w:tcBorders>
              <w:left w:val="single" w:sz="12" w:space="0" w:color="auto"/>
              <w:bottom w:val="single" w:sz="12" w:space="0" w:color="auto"/>
            </w:tcBorders>
          </w:tcPr>
          <w:p w14:paraId="1895AE89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1" w:type="dxa"/>
            <w:tcBorders>
              <w:bottom w:val="single" w:sz="12" w:space="0" w:color="auto"/>
            </w:tcBorders>
          </w:tcPr>
          <w:p w14:paraId="415583E7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07" w:type="dxa"/>
            <w:tcBorders>
              <w:bottom w:val="single" w:sz="12" w:space="0" w:color="auto"/>
            </w:tcBorders>
          </w:tcPr>
          <w:p w14:paraId="08B20F5C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  <w:tc>
          <w:tcPr>
            <w:tcW w:w="3821" w:type="dxa"/>
            <w:tcBorders>
              <w:bottom w:val="single" w:sz="12" w:space="0" w:color="auto"/>
              <w:right w:val="single" w:sz="12" w:space="0" w:color="auto"/>
            </w:tcBorders>
          </w:tcPr>
          <w:p w14:paraId="3203F91D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</w:tc>
      </w:tr>
    </w:tbl>
    <w:p w14:paraId="79779702" w14:textId="77777777" w:rsidR="00E71B76" w:rsidRPr="00D607BC" w:rsidRDefault="00E71B76">
      <w:pPr>
        <w:rPr>
          <w:rFonts w:ascii="Arial" w:hAnsi="Arial" w:cs="Arial"/>
          <w:sz w:val="18"/>
          <w:lang w:val="en-US"/>
        </w:rPr>
      </w:pPr>
    </w:p>
    <w:p w14:paraId="7BE92407" w14:textId="1F9E5A10" w:rsidR="00E71B76" w:rsidRPr="00D607BC" w:rsidRDefault="00E71B76">
      <w:pPr>
        <w:rPr>
          <w:rFonts w:ascii="Arial" w:hAnsi="Arial" w:cs="Arial"/>
          <w:sz w:val="18"/>
          <w:lang w:val="en-US"/>
        </w:rPr>
      </w:pPr>
      <w:r w:rsidRPr="00D607BC">
        <w:rPr>
          <w:rFonts w:ascii="Arial" w:hAnsi="Arial" w:cs="Arial"/>
          <w:b/>
          <w:bCs/>
          <w:sz w:val="18"/>
          <w:lang w:val="en-US"/>
        </w:rPr>
        <w:t xml:space="preserve">PLEASE FORWARD A COPY OF THIS SHEET TO THE </w:t>
      </w:r>
      <w:r w:rsidR="00852B4C" w:rsidRPr="00D607BC">
        <w:rPr>
          <w:rFonts w:ascii="Arial" w:hAnsi="Arial" w:cs="Arial"/>
          <w:b/>
          <w:bCs/>
          <w:sz w:val="18"/>
          <w:lang w:val="en-US"/>
        </w:rPr>
        <w:t>[</w:t>
      </w:r>
      <w:r w:rsidR="00E17B7A" w:rsidRPr="00D607BC">
        <w:rPr>
          <w:rFonts w:ascii="Arial" w:hAnsi="Arial" w:cs="Arial"/>
          <w:b/>
          <w:bCs/>
          <w:sz w:val="18"/>
          <w:lang w:val="en-US"/>
        </w:rPr>
        <w:t>e.g.</w:t>
      </w:r>
      <w:r w:rsidR="00852B4C" w:rsidRPr="00D607BC">
        <w:rPr>
          <w:rFonts w:ascii="Arial" w:hAnsi="Arial" w:cs="Arial"/>
          <w:b/>
          <w:bCs/>
          <w:sz w:val="18"/>
          <w:lang w:val="en-US"/>
        </w:rPr>
        <w:t xml:space="preserve"> </w:t>
      </w:r>
      <w:r w:rsidR="000F6A77" w:rsidRPr="007D4C29">
        <w:rPr>
          <w:rFonts w:ascii="Arial" w:hAnsi="Arial" w:cs="Arial"/>
          <w:b/>
          <w:bCs/>
          <w:color w:val="0071B3" w:themeColor="accent2"/>
          <w:sz w:val="18"/>
          <w:lang w:val="en-US"/>
        </w:rPr>
        <w:t>CHAIRPERSON OF THE BOARD OF DIRECTORS</w:t>
      </w:r>
      <w:r w:rsidR="00852B4C" w:rsidRPr="007D4C29">
        <w:rPr>
          <w:rFonts w:ascii="Arial" w:hAnsi="Arial" w:cs="Arial"/>
          <w:b/>
          <w:bCs/>
          <w:color w:val="0071B3" w:themeColor="accent2"/>
          <w:sz w:val="18"/>
          <w:lang w:val="en-US"/>
        </w:rPr>
        <w:t>]</w:t>
      </w:r>
      <w:r w:rsidRPr="00D607BC">
        <w:rPr>
          <w:rFonts w:ascii="Arial" w:hAnsi="Arial" w:cs="Arial"/>
          <w:b/>
          <w:bCs/>
          <w:sz w:val="18"/>
          <w:lang w:val="en-US"/>
        </w:rPr>
        <w:t xml:space="preserve"> UPON COMPLETION AND AFTER EVERY ADJUSTMENT.</w:t>
      </w:r>
    </w:p>
    <w:p w14:paraId="3A182DEF" w14:textId="363D0AEA" w:rsidR="00E71B76" w:rsidRPr="00D607BC" w:rsidRDefault="00E71B76">
      <w:pPr>
        <w:pStyle w:val="BodyText"/>
        <w:rPr>
          <w:rFonts w:ascii="Arial" w:hAnsi="Arial" w:cs="Arial"/>
        </w:rPr>
      </w:pPr>
      <w:r w:rsidRPr="00D607BC">
        <w:rPr>
          <w:rFonts w:ascii="Arial" w:hAnsi="Arial" w:cs="Arial"/>
        </w:rPr>
        <w:t xml:space="preserve">Please note any assistance you need to meet Development &amp; Training needs, BE SPECIFIC.  </w:t>
      </w:r>
      <w:r w:rsidR="00E17B7A">
        <w:rPr>
          <w:rFonts w:ascii="Arial" w:hAnsi="Arial" w:cs="Arial"/>
        </w:rPr>
        <w:t>e.</w:t>
      </w:r>
      <w:r w:rsidRPr="00D607BC">
        <w:rPr>
          <w:rFonts w:ascii="Arial" w:hAnsi="Arial" w:cs="Arial"/>
        </w:rPr>
        <w:t>g</w:t>
      </w:r>
      <w:r w:rsidR="00E17B7A">
        <w:rPr>
          <w:rFonts w:ascii="Arial" w:hAnsi="Arial" w:cs="Arial"/>
        </w:rPr>
        <w:t>.</w:t>
      </w:r>
      <w:r w:rsidRPr="00D607BC">
        <w:rPr>
          <w:rFonts w:ascii="Arial" w:hAnsi="Arial" w:cs="Arial"/>
        </w:rPr>
        <w:t xml:space="preserve"> Not “Computer Training” but… “Arrange attendance at </w:t>
      </w:r>
      <w:r w:rsidR="00E17B7A">
        <w:rPr>
          <w:rFonts w:ascii="Arial" w:hAnsi="Arial" w:cs="Arial"/>
        </w:rPr>
        <w:t>Microsoft 365</w:t>
      </w:r>
      <w:r w:rsidRPr="00D607BC">
        <w:rPr>
          <w:rFonts w:ascii="Arial" w:hAnsi="Arial" w:cs="Arial"/>
        </w:rPr>
        <w:t xml:space="preserve"> Advanced course by end of </w:t>
      </w:r>
      <w:r w:rsidR="00E17B7A" w:rsidRPr="00D607BC">
        <w:rPr>
          <w:rFonts w:ascii="Arial" w:hAnsi="Arial" w:cs="Arial"/>
        </w:rPr>
        <w:t>November” or</w:t>
      </w:r>
      <w:r w:rsidRPr="00D607BC">
        <w:rPr>
          <w:rFonts w:ascii="Arial" w:hAnsi="Arial" w:cs="Arial"/>
        </w:rPr>
        <w:t xml:space="preserve"> “Please get back to me on development options for need asterisked above”.</w:t>
      </w:r>
    </w:p>
    <w:p w14:paraId="4CA6FA5F" w14:textId="77777777" w:rsidR="00E71B76" w:rsidRPr="00D607BC" w:rsidRDefault="00E71B76">
      <w:pPr>
        <w:rPr>
          <w:rFonts w:ascii="Arial" w:hAnsi="Arial" w:cs="Arial"/>
          <w:sz w:val="16"/>
          <w:lang w:val="en-US"/>
        </w:rPr>
      </w:pPr>
    </w:p>
    <w:p w14:paraId="3CDFF277" w14:textId="77777777" w:rsidR="00E71B76" w:rsidRPr="00D607BC" w:rsidRDefault="00E71B76">
      <w:pPr>
        <w:rPr>
          <w:rFonts w:ascii="Arial" w:hAnsi="Arial" w:cs="Arial"/>
          <w:sz w:val="16"/>
          <w:lang w:val="en-US"/>
        </w:rPr>
      </w:pPr>
    </w:p>
    <w:p w14:paraId="7665A4E8" w14:textId="77777777" w:rsidR="00852B4C" w:rsidRPr="00D607BC" w:rsidRDefault="00852B4C">
      <w:pPr>
        <w:rPr>
          <w:rFonts w:ascii="Arial" w:hAnsi="Arial" w:cs="Arial"/>
          <w:sz w:val="16"/>
          <w:lang w:val="en-US"/>
        </w:rPr>
      </w:pPr>
    </w:p>
    <w:p w14:paraId="347444C7" w14:textId="77777777" w:rsidR="00852B4C" w:rsidRPr="00D607BC" w:rsidRDefault="00852B4C">
      <w:pPr>
        <w:rPr>
          <w:rFonts w:ascii="Arial" w:hAnsi="Arial" w:cs="Arial"/>
          <w:sz w:val="16"/>
          <w:lang w:val="en-US"/>
        </w:rPr>
      </w:pPr>
    </w:p>
    <w:p w14:paraId="6B7F60BB" w14:textId="2EB60878" w:rsidR="00E71B76" w:rsidRPr="00D607BC" w:rsidRDefault="00E17B7A">
      <w:pPr>
        <w:rPr>
          <w:rFonts w:ascii="Arial" w:hAnsi="Arial" w:cs="Arial"/>
          <w:sz w:val="16"/>
          <w:lang w:val="en-US"/>
        </w:rPr>
      </w:pPr>
      <w:r>
        <w:rPr>
          <w:rFonts w:ascii="Arial" w:hAnsi="Arial" w:cs="Arial"/>
          <w:sz w:val="16"/>
          <w:lang w:val="en-US"/>
        </w:rPr>
        <w:t>_______________________________</w:t>
      </w:r>
      <w:r w:rsidR="00F709E1" w:rsidRPr="00D607BC"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  <w:t>_______________________________</w:t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  <w:r>
        <w:rPr>
          <w:rFonts w:ascii="Arial" w:hAnsi="Arial" w:cs="Arial"/>
          <w:sz w:val="16"/>
          <w:lang w:val="en-US"/>
        </w:rPr>
        <w:tab/>
      </w:r>
    </w:p>
    <w:p w14:paraId="6132EDA0" w14:textId="2E2289C3" w:rsidR="00E71B76" w:rsidRPr="00D607BC" w:rsidRDefault="00E17B7A" w:rsidP="007B0F88">
      <w:pPr>
        <w:rPr>
          <w:rFonts w:ascii="Arial" w:hAnsi="Arial" w:cs="Arial"/>
        </w:rPr>
      </w:pPr>
      <w:r>
        <w:rPr>
          <w:rFonts w:ascii="Arial" w:hAnsi="Arial" w:cs="Arial"/>
          <w:sz w:val="18"/>
          <w:lang w:val="en-US"/>
        </w:rPr>
        <w:t>Employer S</w:t>
      </w:r>
      <w:r w:rsidR="007B0F88" w:rsidRPr="00D607BC">
        <w:rPr>
          <w:rFonts w:ascii="Arial" w:hAnsi="Arial" w:cs="Arial"/>
          <w:sz w:val="18"/>
          <w:lang w:val="en-US"/>
        </w:rPr>
        <w:t>ignature</w:t>
      </w:r>
      <w:r w:rsidR="007B0F88" w:rsidRPr="00D607BC">
        <w:rPr>
          <w:rFonts w:ascii="Arial" w:hAnsi="Arial" w:cs="Arial"/>
          <w:sz w:val="18"/>
          <w:lang w:val="en-US"/>
        </w:rPr>
        <w:tab/>
      </w:r>
      <w:r w:rsidR="00FC335E" w:rsidRPr="00D607BC">
        <w:rPr>
          <w:rFonts w:ascii="Arial" w:hAnsi="Arial" w:cs="Arial"/>
          <w:sz w:val="18"/>
          <w:lang w:val="en-US"/>
        </w:rPr>
        <w:t xml:space="preserve">                   </w:t>
      </w:r>
      <w:r>
        <w:rPr>
          <w:rFonts w:ascii="Arial" w:hAnsi="Arial" w:cs="Arial"/>
          <w:sz w:val="18"/>
          <w:lang w:val="en-US"/>
        </w:rPr>
        <w:tab/>
      </w:r>
      <w:r w:rsidR="007B0F88" w:rsidRPr="00D607BC">
        <w:rPr>
          <w:rFonts w:ascii="Arial" w:hAnsi="Arial" w:cs="Arial"/>
          <w:sz w:val="18"/>
          <w:lang w:val="en-US"/>
        </w:rPr>
        <w:t>Date</w:t>
      </w:r>
      <w:r>
        <w:rPr>
          <w:rFonts w:ascii="Arial" w:hAnsi="Arial" w:cs="Arial"/>
          <w:sz w:val="18"/>
          <w:lang w:val="en-US"/>
        </w:rPr>
        <w:t>:</w:t>
      </w:r>
      <w:r w:rsidRPr="00E17B7A">
        <w:rPr>
          <w:rFonts w:ascii="Arial" w:hAnsi="Arial" w:cs="Arial"/>
          <w:sz w:val="16"/>
          <w:lang w:val="en-US"/>
        </w:rPr>
        <w:t xml:space="preserve"> </w:t>
      </w:r>
      <w:r>
        <w:rPr>
          <w:rFonts w:ascii="Arial" w:hAnsi="Arial" w:cs="Arial"/>
          <w:sz w:val="16"/>
          <w:lang w:val="en-US"/>
        </w:rPr>
        <w:t>_________________________</w:t>
      </w:r>
      <w:r w:rsidR="007B0F88" w:rsidRPr="00D607BC">
        <w:rPr>
          <w:rFonts w:ascii="Arial" w:hAnsi="Arial" w:cs="Arial"/>
          <w:sz w:val="18"/>
          <w:lang w:val="en-US"/>
        </w:rPr>
        <w:tab/>
      </w:r>
      <w:r w:rsidR="007B0F88" w:rsidRPr="00D607BC">
        <w:rPr>
          <w:rFonts w:ascii="Arial" w:hAnsi="Arial" w:cs="Arial"/>
          <w:sz w:val="18"/>
          <w:lang w:val="en-US"/>
        </w:rPr>
        <w:tab/>
      </w:r>
      <w:r w:rsidR="00E71B76" w:rsidRPr="00D607BC">
        <w:rPr>
          <w:rFonts w:ascii="Arial" w:hAnsi="Arial" w:cs="Arial"/>
          <w:sz w:val="18"/>
          <w:lang w:val="en-US"/>
        </w:rPr>
        <w:tab/>
      </w:r>
      <w:r w:rsidR="00F709E1" w:rsidRPr="00D607BC">
        <w:rPr>
          <w:rFonts w:ascii="Arial" w:hAnsi="Arial" w:cs="Arial"/>
          <w:sz w:val="18"/>
          <w:lang w:val="en-US"/>
        </w:rPr>
        <w:tab/>
      </w:r>
      <w:r w:rsidR="00E71B76" w:rsidRPr="00D607BC">
        <w:rPr>
          <w:rFonts w:ascii="Arial" w:hAnsi="Arial" w:cs="Arial"/>
          <w:sz w:val="18"/>
          <w:lang w:val="en-US"/>
        </w:rPr>
        <w:t>Employee’s Signature</w:t>
      </w:r>
      <w:r w:rsidR="007B0F88" w:rsidRPr="00D607BC">
        <w:rPr>
          <w:rFonts w:ascii="Arial" w:hAnsi="Arial" w:cs="Arial"/>
          <w:sz w:val="18"/>
          <w:lang w:val="en-US"/>
        </w:rPr>
        <w:tab/>
      </w:r>
      <w:r w:rsidR="007B0F88" w:rsidRPr="00D607BC">
        <w:rPr>
          <w:rFonts w:ascii="Arial" w:hAnsi="Arial" w:cs="Arial"/>
          <w:sz w:val="18"/>
          <w:lang w:val="en-US"/>
        </w:rPr>
        <w:tab/>
      </w:r>
      <w:r>
        <w:rPr>
          <w:rFonts w:ascii="Arial" w:hAnsi="Arial" w:cs="Arial"/>
          <w:sz w:val="18"/>
          <w:lang w:val="en-US"/>
        </w:rPr>
        <w:tab/>
      </w:r>
      <w:r w:rsidR="007B0F88" w:rsidRPr="00D607BC">
        <w:rPr>
          <w:rFonts w:ascii="Arial" w:hAnsi="Arial" w:cs="Arial"/>
          <w:sz w:val="18"/>
          <w:lang w:val="en-US"/>
        </w:rPr>
        <w:t>Date</w:t>
      </w:r>
      <w:r>
        <w:rPr>
          <w:rFonts w:ascii="Arial" w:hAnsi="Arial" w:cs="Arial"/>
          <w:sz w:val="18"/>
          <w:lang w:val="en-US"/>
        </w:rPr>
        <w:t>:</w:t>
      </w:r>
      <w:r w:rsidRPr="00E17B7A">
        <w:rPr>
          <w:rFonts w:ascii="Arial" w:hAnsi="Arial" w:cs="Arial"/>
          <w:sz w:val="16"/>
          <w:lang w:val="en-US"/>
        </w:rPr>
        <w:t xml:space="preserve"> </w:t>
      </w:r>
      <w:r>
        <w:rPr>
          <w:rFonts w:ascii="Arial" w:hAnsi="Arial" w:cs="Arial"/>
          <w:sz w:val="16"/>
          <w:lang w:val="en-US"/>
        </w:rPr>
        <w:t>_________________________</w:t>
      </w:r>
      <w:r w:rsidR="007B0F88" w:rsidRPr="00D607BC">
        <w:rPr>
          <w:rFonts w:ascii="Arial" w:hAnsi="Arial" w:cs="Arial"/>
          <w:sz w:val="18"/>
          <w:lang w:val="en-US"/>
        </w:rPr>
        <w:br w:type="page"/>
      </w:r>
    </w:p>
    <w:p w14:paraId="79D30730" w14:textId="4237B7C9" w:rsidR="00E71B76" w:rsidRPr="00D607BC" w:rsidRDefault="00E71B76">
      <w:pPr>
        <w:pStyle w:val="Title"/>
        <w:rPr>
          <w:rFonts w:ascii="Arial" w:hAnsi="Arial" w:cs="Arial"/>
        </w:rPr>
      </w:pPr>
      <w:r w:rsidRPr="00D607BC">
        <w:rPr>
          <w:rFonts w:ascii="Arial" w:hAnsi="Arial" w:cs="Arial"/>
        </w:rPr>
        <w:t>INDIVIDUAL PERFORMANCE AGREEMENT</w:t>
      </w:r>
    </w:p>
    <w:p w14:paraId="2FC7A424" w14:textId="77777777" w:rsidR="00E71B76" w:rsidRPr="00D607BC" w:rsidRDefault="00E71B76">
      <w:pPr>
        <w:rPr>
          <w:rFonts w:ascii="Arial" w:hAnsi="Arial" w:cs="Arial"/>
          <w:sz w:val="18"/>
          <w:lang w:val="en-US"/>
        </w:rPr>
      </w:pPr>
    </w:p>
    <w:tbl>
      <w:tblPr>
        <w:tblW w:w="15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21"/>
        <w:gridCol w:w="7621"/>
        <w:gridCol w:w="34"/>
      </w:tblGrid>
      <w:tr w:rsidR="00E71B76" w:rsidRPr="00D607BC" w14:paraId="45259880" w14:textId="77777777">
        <w:tc>
          <w:tcPr>
            <w:tcW w:w="15276" w:type="dxa"/>
            <w:gridSpan w:val="3"/>
            <w:tcBorders>
              <w:bottom w:val="single" w:sz="4" w:space="0" w:color="auto"/>
            </w:tcBorders>
          </w:tcPr>
          <w:p w14:paraId="18F0BB8B" w14:textId="77777777" w:rsidR="00E71B76" w:rsidRPr="00D607BC" w:rsidRDefault="00E71B76">
            <w:pPr>
              <w:rPr>
                <w:rFonts w:ascii="Arial" w:hAnsi="Arial" w:cs="Arial"/>
                <w:b/>
                <w:bCs/>
                <w:sz w:val="16"/>
                <w:lang w:val="en-US"/>
              </w:rPr>
            </w:pPr>
          </w:p>
          <w:p w14:paraId="66577B64" w14:textId="77777777" w:rsidR="00E71B76" w:rsidRPr="00D607BC" w:rsidRDefault="00E71B76" w:rsidP="00C24705">
            <w:pPr>
              <w:pStyle w:val="Subtitle"/>
              <w:jc w:val="center"/>
              <w:rPr>
                <w:rFonts w:ascii="Arial" w:hAnsi="Arial" w:cs="Arial"/>
              </w:rPr>
            </w:pPr>
            <w:r w:rsidRPr="00D607BC">
              <w:rPr>
                <w:rFonts w:ascii="Arial" w:hAnsi="Arial" w:cs="Arial"/>
              </w:rPr>
              <w:t xml:space="preserve">Employee:                  </w:t>
            </w:r>
            <w:r w:rsidR="00C24705" w:rsidRPr="00D607BC">
              <w:rPr>
                <w:rFonts w:ascii="Arial" w:hAnsi="Arial" w:cs="Arial"/>
              </w:rPr>
              <w:tab/>
            </w:r>
            <w:r w:rsidR="00C24705" w:rsidRPr="00D607BC">
              <w:rPr>
                <w:rFonts w:ascii="Arial" w:hAnsi="Arial" w:cs="Arial"/>
              </w:rPr>
              <w:tab/>
            </w:r>
            <w:r w:rsidR="00C24705" w:rsidRPr="00D607BC">
              <w:rPr>
                <w:rFonts w:ascii="Arial" w:hAnsi="Arial" w:cs="Arial"/>
              </w:rPr>
              <w:tab/>
            </w:r>
            <w:r w:rsidRPr="00D607BC">
              <w:rPr>
                <w:rFonts w:ascii="Arial" w:hAnsi="Arial" w:cs="Arial"/>
              </w:rPr>
              <w:t xml:space="preserve">Supervisor:                       </w:t>
            </w:r>
            <w:r w:rsidR="00C24705" w:rsidRPr="00D607BC">
              <w:rPr>
                <w:rFonts w:ascii="Arial" w:hAnsi="Arial" w:cs="Arial"/>
              </w:rPr>
              <w:tab/>
            </w:r>
            <w:r w:rsidR="00C24705" w:rsidRPr="00D607BC">
              <w:rPr>
                <w:rFonts w:ascii="Arial" w:hAnsi="Arial" w:cs="Arial"/>
              </w:rPr>
              <w:tab/>
            </w:r>
            <w:r w:rsidRPr="00D607BC">
              <w:rPr>
                <w:rFonts w:ascii="Arial" w:hAnsi="Arial" w:cs="Arial"/>
              </w:rPr>
              <w:t xml:space="preserve">Division/Branch:   </w:t>
            </w:r>
          </w:p>
        </w:tc>
      </w:tr>
      <w:tr w:rsidR="00E71B76" w:rsidRPr="00D607BC" w14:paraId="3868A518" w14:textId="77777777" w:rsidTr="00E17B7A">
        <w:trPr>
          <w:gridAfter w:val="1"/>
          <w:wAfter w:w="34" w:type="dxa"/>
        </w:trPr>
        <w:tc>
          <w:tcPr>
            <w:tcW w:w="762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B4DFFF" w:themeFill="accent1" w:themeFillTint="33"/>
          </w:tcPr>
          <w:p w14:paraId="4E5832ED" w14:textId="77777777" w:rsidR="00E71B76" w:rsidRPr="00D607BC" w:rsidRDefault="00E71B76">
            <w:pPr>
              <w:pStyle w:val="Heading4"/>
              <w:spacing w:line="360" w:lineRule="auto"/>
              <w:rPr>
                <w:rFonts w:ascii="Arial" w:hAnsi="Arial" w:cs="Arial"/>
              </w:rPr>
            </w:pPr>
            <w:r w:rsidRPr="00D607BC">
              <w:rPr>
                <w:rFonts w:ascii="Arial" w:hAnsi="Arial" w:cs="Arial"/>
              </w:rPr>
              <w:t>STEP   2  (A)</w:t>
            </w:r>
          </w:p>
          <w:p w14:paraId="28A6926E" w14:textId="77777777" w:rsidR="00E71B76" w:rsidRPr="00D607BC" w:rsidRDefault="00E71B76">
            <w:pPr>
              <w:pStyle w:val="Heading4"/>
              <w:spacing w:line="360" w:lineRule="auto"/>
              <w:rPr>
                <w:rFonts w:ascii="Arial" w:hAnsi="Arial" w:cs="Arial"/>
              </w:rPr>
            </w:pPr>
            <w:r w:rsidRPr="00D607BC">
              <w:rPr>
                <w:rFonts w:ascii="Arial" w:hAnsi="Arial" w:cs="Arial"/>
              </w:rPr>
              <w:t>PROGRESS  DISCUSSION</w:t>
            </w:r>
          </w:p>
          <w:p w14:paraId="194C41C2" w14:textId="0A22C052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DATE:</w:t>
            </w:r>
            <w:r w:rsidR="00E17B7A">
              <w:rPr>
                <w:rFonts w:ascii="Arial" w:hAnsi="Arial" w:cs="Arial"/>
                <w:sz w:val="16"/>
                <w:lang w:val="en-US"/>
              </w:rPr>
              <w:t>_________________________</w:t>
            </w:r>
          </w:p>
        </w:tc>
        <w:tc>
          <w:tcPr>
            <w:tcW w:w="762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4DFFF" w:themeFill="accent1" w:themeFillTint="33"/>
          </w:tcPr>
          <w:p w14:paraId="1D836102" w14:textId="77777777" w:rsidR="00E71B76" w:rsidRPr="00D607BC" w:rsidRDefault="00E71B76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STEP  2  (B)</w:t>
            </w:r>
          </w:p>
          <w:p w14:paraId="542D3FAD" w14:textId="77777777" w:rsidR="00E71B76" w:rsidRPr="00D607BC" w:rsidRDefault="00E71B76">
            <w:pPr>
              <w:pStyle w:val="Heading4"/>
              <w:spacing w:line="360" w:lineRule="auto"/>
              <w:rPr>
                <w:rFonts w:ascii="Arial" w:hAnsi="Arial" w:cs="Arial"/>
              </w:rPr>
            </w:pPr>
            <w:r w:rsidRPr="00D607BC">
              <w:rPr>
                <w:rFonts w:ascii="Arial" w:hAnsi="Arial" w:cs="Arial"/>
              </w:rPr>
              <w:t>FINAL REVIEW</w:t>
            </w:r>
          </w:p>
          <w:p w14:paraId="66F0A14B" w14:textId="0620871C" w:rsidR="00E71B76" w:rsidRPr="00D607BC" w:rsidRDefault="00E71B76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DATE:</w:t>
            </w:r>
            <w:r w:rsidR="00E17B7A">
              <w:rPr>
                <w:rFonts w:ascii="Arial" w:hAnsi="Arial" w:cs="Arial"/>
                <w:sz w:val="16"/>
                <w:lang w:val="en-US"/>
              </w:rPr>
              <w:t>_________________________</w:t>
            </w:r>
          </w:p>
        </w:tc>
      </w:tr>
      <w:tr w:rsidR="00E71B76" w:rsidRPr="00D607BC" w14:paraId="601D72C1" w14:textId="77777777" w:rsidTr="00E17B7A">
        <w:trPr>
          <w:gridAfter w:val="1"/>
          <w:wAfter w:w="34" w:type="dxa"/>
        </w:trPr>
        <w:tc>
          <w:tcPr>
            <w:tcW w:w="762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E2F3" w:themeFill="accent5" w:themeFillTint="33"/>
          </w:tcPr>
          <w:p w14:paraId="2192644F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081EF555" w14:textId="77777777" w:rsidR="00E71B76" w:rsidRPr="00D607BC" w:rsidRDefault="00E71B76">
            <w:pPr>
              <w:pStyle w:val="Heading4"/>
              <w:rPr>
                <w:rFonts w:ascii="Arial" w:hAnsi="Arial" w:cs="Arial"/>
              </w:rPr>
            </w:pPr>
            <w:r w:rsidRPr="00D607BC">
              <w:rPr>
                <w:rFonts w:ascii="Arial" w:hAnsi="Arial" w:cs="Arial"/>
              </w:rPr>
              <w:t>What success have I had?  What needs to be changed/added?</w:t>
            </w:r>
          </w:p>
          <w:p w14:paraId="26B66E0F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  <w:tc>
          <w:tcPr>
            <w:tcW w:w="7621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9E2F3" w:themeFill="accent5" w:themeFillTint="33"/>
          </w:tcPr>
          <w:p w14:paraId="3FA9076C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528E8922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lang w:val="en-US"/>
              </w:rPr>
              <w:t>Specific comments &amp; assessment of progress.  To what degree does my performance meet the agreed standards?</w:t>
            </w:r>
          </w:p>
          <w:p w14:paraId="412FC175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</w:tr>
      <w:tr w:rsidR="00E71B76" w:rsidRPr="00D607BC" w14:paraId="11382084" w14:textId="77777777" w:rsidTr="00E17B7A">
        <w:trPr>
          <w:gridAfter w:val="1"/>
          <w:wAfter w:w="34" w:type="dxa"/>
        </w:trPr>
        <w:tc>
          <w:tcPr>
            <w:tcW w:w="762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64C83A5E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70740355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2DB0D641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7418578C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64E3913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0945DE0B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  <w:tc>
          <w:tcPr>
            <w:tcW w:w="7621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640C49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</w:tr>
      <w:tr w:rsidR="00E71B76" w:rsidRPr="00D607BC" w14:paraId="33B2D042" w14:textId="77777777" w:rsidTr="00E17B7A">
        <w:trPr>
          <w:gridAfter w:val="1"/>
          <w:wAfter w:w="34" w:type="dxa"/>
        </w:trPr>
        <w:tc>
          <w:tcPr>
            <w:tcW w:w="7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3144332F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206C53A4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76D16B94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5B190506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69E2A58C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36F5DB0E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  <w:tc>
          <w:tcPr>
            <w:tcW w:w="762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0E170D8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</w:tr>
      <w:tr w:rsidR="00E71B76" w:rsidRPr="00D607BC" w14:paraId="2D8C6102" w14:textId="77777777" w:rsidTr="00E17B7A">
        <w:trPr>
          <w:gridAfter w:val="1"/>
          <w:wAfter w:w="34" w:type="dxa"/>
        </w:trPr>
        <w:tc>
          <w:tcPr>
            <w:tcW w:w="7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6DEC39E2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1A757F0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2895EC0F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1A8DB2C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490F252C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6511F661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  <w:tc>
          <w:tcPr>
            <w:tcW w:w="762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D25C891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</w:tr>
      <w:tr w:rsidR="00E71B76" w:rsidRPr="00D607BC" w14:paraId="726DDB1F" w14:textId="77777777" w:rsidTr="00E17B7A">
        <w:trPr>
          <w:gridAfter w:val="1"/>
          <w:wAfter w:w="34" w:type="dxa"/>
        </w:trPr>
        <w:tc>
          <w:tcPr>
            <w:tcW w:w="7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7D7246CA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2412B503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7CB6F0DA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1142E75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4EB0B55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6C28A250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  <w:tc>
          <w:tcPr>
            <w:tcW w:w="7621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DE7D89C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</w:tr>
      <w:tr w:rsidR="00E71B76" w:rsidRPr="00D607BC" w14:paraId="06DD3F85" w14:textId="77777777" w:rsidTr="00E17B7A">
        <w:trPr>
          <w:gridAfter w:val="1"/>
          <w:wAfter w:w="34" w:type="dxa"/>
        </w:trPr>
        <w:tc>
          <w:tcPr>
            <w:tcW w:w="762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7B7C173D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62947D6A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759C27E4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02B3549C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34C1A509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  <w:p w14:paraId="03E5253D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  <w:tc>
          <w:tcPr>
            <w:tcW w:w="7621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8D24CE9" w14:textId="77777777" w:rsidR="00E71B76" w:rsidRPr="00D607BC" w:rsidRDefault="00E71B76">
            <w:pPr>
              <w:jc w:val="center"/>
              <w:rPr>
                <w:rFonts w:ascii="Arial" w:hAnsi="Arial" w:cs="Arial"/>
                <w:b/>
                <w:bCs/>
                <w:sz w:val="18"/>
                <w:lang w:val="en-US"/>
              </w:rPr>
            </w:pPr>
          </w:p>
        </w:tc>
      </w:tr>
    </w:tbl>
    <w:p w14:paraId="095EDA58" w14:textId="77777777" w:rsidR="00E71B76" w:rsidRPr="00D607BC" w:rsidRDefault="00102149">
      <w:pPr>
        <w:rPr>
          <w:rFonts w:ascii="Arial" w:hAnsi="Arial" w:cs="Arial"/>
          <w:sz w:val="18"/>
          <w:lang w:val="en-US"/>
        </w:rPr>
      </w:pPr>
      <w:r w:rsidRPr="00D607BC">
        <w:rPr>
          <w:rFonts w:ascii="Arial" w:hAnsi="Arial" w:cs="Arial"/>
          <w:sz w:val="18"/>
          <w:lang w:val="en-US"/>
        </w:rPr>
        <w:br w:type="page"/>
      </w:r>
    </w:p>
    <w:p w14:paraId="16EB24E2" w14:textId="77777777" w:rsidR="00E71B76" w:rsidRPr="00D607BC" w:rsidRDefault="00E71B76">
      <w:pPr>
        <w:pStyle w:val="Title"/>
        <w:rPr>
          <w:rFonts w:ascii="Arial" w:hAnsi="Arial" w:cs="Arial"/>
        </w:rPr>
      </w:pPr>
      <w:r w:rsidRPr="00D607BC">
        <w:rPr>
          <w:rFonts w:ascii="Arial" w:hAnsi="Arial" w:cs="Arial"/>
        </w:rPr>
        <w:t xml:space="preserve">UPON COMPLETION PLEASE FORWARD A COPY TO THE </w:t>
      </w:r>
      <w:r w:rsidR="001E4E5A" w:rsidRPr="007D4C29">
        <w:rPr>
          <w:rFonts w:ascii="Arial" w:hAnsi="Arial" w:cs="Arial"/>
          <w:color w:val="0071B3" w:themeColor="accent2"/>
        </w:rPr>
        <w:t>[</w:t>
      </w:r>
      <w:r w:rsidR="00852B4C" w:rsidRPr="007D4C29">
        <w:rPr>
          <w:rFonts w:ascii="Arial" w:hAnsi="Arial" w:cs="Arial"/>
          <w:color w:val="0071B3" w:themeColor="accent2"/>
        </w:rPr>
        <w:t xml:space="preserve">ENTER </w:t>
      </w:r>
      <w:r w:rsidR="001E4E5A" w:rsidRPr="007D4C29">
        <w:rPr>
          <w:rFonts w:ascii="Arial" w:hAnsi="Arial" w:cs="Arial"/>
          <w:color w:val="0071B3" w:themeColor="accent2"/>
        </w:rPr>
        <w:t>POSITION(S)]</w:t>
      </w:r>
    </w:p>
    <w:p w14:paraId="55F2AD72" w14:textId="77777777" w:rsidR="00E71B76" w:rsidRPr="00E17B7A" w:rsidRDefault="00E71B76">
      <w:pPr>
        <w:rPr>
          <w:rFonts w:ascii="Arial" w:hAnsi="Arial" w:cs="Arial"/>
          <w:sz w:val="14"/>
          <w:szCs w:val="16"/>
          <w:lang w:val="en-U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39"/>
      </w:tblGrid>
      <w:tr w:rsidR="00E71B76" w:rsidRPr="00D607BC" w14:paraId="1DE44099" w14:textId="77777777" w:rsidTr="00E17B7A">
        <w:tc>
          <w:tcPr>
            <w:tcW w:w="1523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4DFFF" w:themeFill="accent1" w:themeFillTint="33"/>
          </w:tcPr>
          <w:p w14:paraId="59F4C2DB" w14:textId="66BCA762" w:rsidR="00E71B76" w:rsidRPr="00D607BC" w:rsidRDefault="00E71B76" w:rsidP="00102149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STEP 3  (A)</w:t>
            </w:r>
            <w:r w:rsidR="00102149" w:rsidRPr="00D607BC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E17B7A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 </w:t>
            </w:r>
            <w:r w:rsidRPr="00D607BC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ASSESSMENT DISCUSSION SUMMARY  </w:t>
            </w:r>
            <w:r w:rsidRPr="00E17B7A">
              <w:rPr>
                <w:rFonts w:ascii="Arial" w:hAnsi="Arial" w:cs="Arial"/>
                <w:sz w:val="18"/>
                <w:szCs w:val="18"/>
                <w:lang w:val="en-US"/>
              </w:rPr>
              <w:t>(at 12 months)</w:t>
            </w:r>
          </w:p>
        </w:tc>
      </w:tr>
      <w:tr w:rsidR="00E71B76" w:rsidRPr="00D607BC" w14:paraId="1D0B89BC" w14:textId="77777777" w:rsidTr="00E17B7A">
        <w:tc>
          <w:tcPr>
            <w:tcW w:w="15239" w:type="dxa"/>
            <w:tcBorders>
              <w:top w:val="single" w:sz="12" w:space="0" w:color="auto"/>
              <w:bottom w:val="single" w:sz="12" w:space="0" w:color="auto"/>
            </w:tcBorders>
          </w:tcPr>
          <w:p w14:paraId="588EFCC8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00845E46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 w:rsidRPr="00D607BC">
              <w:rPr>
                <w:rFonts w:ascii="Arial" w:hAnsi="Arial" w:cs="Arial"/>
                <w:sz w:val="18"/>
                <w:u w:val="single"/>
                <w:lang w:val="en-US"/>
              </w:rPr>
              <w:t>Assessment Discussion Summary by</w:t>
            </w:r>
            <w:r w:rsidR="00852B4C" w:rsidRPr="00D607BC">
              <w:rPr>
                <w:rFonts w:ascii="Arial" w:hAnsi="Arial" w:cs="Arial"/>
                <w:sz w:val="18"/>
                <w:u w:val="single"/>
                <w:lang w:val="en-US"/>
              </w:rPr>
              <w:t xml:space="preserve"> Manager</w:t>
            </w:r>
            <w:r w:rsidRPr="00D607BC">
              <w:rPr>
                <w:rFonts w:ascii="Arial" w:hAnsi="Arial" w:cs="Arial"/>
                <w:sz w:val="18"/>
                <w:lang w:val="en-US"/>
              </w:rPr>
              <w:t xml:space="preserve">:  </w:t>
            </w:r>
          </w:p>
          <w:p w14:paraId="71216032" w14:textId="77777777" w:rsidR="00E71B76" w:rsidRPr="00D607BC" w:rsidRDefault="00B463E1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59A35C24">
                <v:rect id="_x0000_i1025" style="width:0;height:1.5pt" o:hralign="center" o:hrstd="t" o:hr="t" fillcolor="gray" stroked="f"/>
              </w:pict>
            </w:r>
          </w:p>
          <w:p w14:paraId="287443EB" w14:textId="77777777" w:rsidR="00E71B76" w:rsidRPr="00D607BC" w:rsidRDefault="00B463E1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6B12BB06">
                <v:rect id="_x0000_i1026" style="width:0;height:1.5pt" o:hralign="center" o:hrstd="t" o:hr="t" fillcolor="gray" stroked="f"/>
              </w:pict>
            </w:r>
          </w:p>
          <w:p w14:paraId="0F5E6704" w14:textId="77777777" w:rsidR="00E71B76" w:rsidRPr="00D607BC" w:rsidRDefault="00B463E1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489DCF3D">
                <v:rect id="_x0000_i1027" style="width:0;height:1.5pt" o:hralign="center" o:hrstd="t" o:hr="t" fillcolor="gray" stroked="f"/>
              </w:pict>
            </w:r>
          </w:p>
          <w:p w14:paraId="33A2B35C" w14:textId="77777777" w:rsidR="00E71B76" w:rsidRPr="00D607BC" w:rsidRDefault="00B463E1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69242CF3">
                <v:rect id="_x0000_i1028" style="width:0;height:1.5pt" o:hralign="center" o:hrstd="t" o:hr="t" fillcolor="gray" stroked="f"/>
              </w:pict>
            </w:r>
          </w:p>
          <w:p w14:paraId="03C79F07" w14:textId="77777777" w:rsidR="00E71B76" w:rsidRPr="00D607BC" w:rsidRDefault="00B463E1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2BDD65A8">
                <v:rect id="_x0000_i1029" style="width:0;height:1.5pt" o:hralign="center" o:hrstd="t" o:hr="t" fillcolor="gray" stroked="f"/>
              </w:pict>
            </w:r>
          </w:p>
          <w:p w14:paraId="1C2C716A" w14:textId="77777777" w:rsidR="00E71B76" w:rsidRPr="00D607BC" w:rsidRDefault="00E71B76">
            <w:pPr>
              <w:rPr>
                <w:rFonts w:ascii="Arial" w:hAnsi="Arial" w:cs="Arial"/>
                <w:sz w:val="18"/>
                <w:lang w:val="en-US"/>
              </w:rPr>
            </w:pPr>
          </w:p>
          <w:p w14:paraId="7007A6E1" w14:textId="77777777" w:rsidR="00E71B76" w:rsidRPr="00D607BC" w:rsidRDefault="00E71B76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 w:rsidRPr="00D607BC">
              <w:rPr>
                <w:rFonts w:ascii="Arial" w:hAnsi="Arial" w:cs="Arial"/>
                <w:sz w:val="18"/>
                <w:u w:val="single"/>
                <w:lang w:val="en-US"/>
              </w:rPr>
              <w:t>Assessment Discussion Comments by Employee</w:t>
            </w:r>
            <w:r w:rsidRPr="00D607BC">
              <w:rPr>
                <w:rFonts w:ascii="Arial" w:hAnsi="Arial" w:cs="Arial"/>
                <w:sz w:val="18"/>
                <w:lang w:val="en-US"/>
              </w:rPr>
              <w:t>:</w:t>
            </w:r>
          </w:p>
          <w:p w14:paraId="7099E87E" w14:textId="77777777" w:rsidR="00E71B76" w:rsidRPr="00D607BC" w:rsidRDefault="00B463E1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6791AFC7">
                <v:rect id="_x0000_i1030" style="width:0;height:1.5pt" o:hralign="center" o:hrstd="t" o:hr="t" fillcolor="gray" stroked="f"/>
              </w:pict>
            </w:r>
          </w:p>
          <w:p w14:paraId="5B791332" w14:textId="77777777" w:rsidR="00E71B76" w:rsidRPr="00D607BC" w:rsidRDefault="00B463E1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5B1145A6">
                <v:rect id="_x0000_i1031" style="width:0;height:1.5pt" o:hralign="center" o:hrstd="t" o:hr="t" fillcolor="gray" stroked="f"/>
              </w:pict>
            </w:r>
          </w:p>
          <w:p w14:paraId="4EE254E2" w14:textId="77777777" w:rsidR="00E71B76" w:rsidRPr="00D607BC" w:rsidRDefault="00B463E1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40A9E1C6">
                <v:rect id="_x0000_i1032" style="width:0;height:1.5pt" o:hralign="center" o:hrstd="t" o:hr="t" fillcolor="gray" stroked="f"/>
              </w:pict>
            </w:r>
          </w:p>
          <w:p w14:paraId="5BDF3545" w14:textId="77777777" w:rsidR="00E71B76" w:rsidRPr="00D607BC" w:rsidRDefault="00B463E1" w:rsidP="00565455">
            <w:pPr>
              <w:spacing w:line="360" w:lineRule="auto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sz w:val="18"/>
                <w:lang w:val="en-US"/>
              </w:rPr>
              <w:pict w14:anchorId="5047350E">
                <v:rect id="_x0000_i1033" style="width:0;height:1.5pt" o:hralign="center" o:hrstd="t" o:hr="t" fillcolor="gray" stroked="f"/>
              </w:pict>
            </w:r>
          </w:p>
        </w:tc>
      </w:tr>
      <w:tr w:rsidR="00565455" w:rsidRPr="00D607BC" w14:paraId="1678CD44" w14:textId="77777777" w:rsidTr="00E17B7A">
        <w:tc>
          <w:tcPr>
            <w:tcW w:w="1523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B4DFFF" w:themeFill="accent1" w:themeFillTint="33"/>
          </w:tcPr>
          <w:p w14:paraId="5EAFB9D3" w14:textId="7FD0E7A3" w:rsidR="00565455" w:rsidRPr="00D607BC" w:rsidRDefault="00565455" w:rsidP="000F6A77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STEP 3  (B) </w:t>
            </w:r>
            <w:r w:rsidR="00E17B7A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 </w:t>
            </w:r>
            <w:r w:rsidRPr="00D607BC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OVERALL ASSESSMENT RATING BY</w:t>
            </w:r>
            <w:r w:rsidRPr="00D607BC">
              <w:rPr>
                <w:rFonts w:ascii="Arial" w:hAnsi="Arial" w:cs="Arial"/>
                <w:b/>
                <w:bCs/>
                <w:color w:val="38B4FF" w:themeColor="accent2" w:themeTint="99"/>
                <w:sz w:val="22"/>
                <w:szCs w:val="22"/>
                <w:lang w:val="en-US"/>
              </w:rPr>
              <w:t xml:space="preserve"> </w:t>
            </w:r>
            <w:r w:rsidR="00852B4C" w:rsidRPr="007D4C29">
              <w:rPr>
                <w:rFonts w:ascii="Arial" w:hAnsi="Arial" w:cs="Arial"/>
                <w:b/>
                <w:bCs/>
                <w:color w:val="0071B3" w:themeColor="accent2"/>
                <w:sz w:val="22"/>
                <w:szCs w:val="22"/>
                <w:lang w:val="en-US"/>
              </w:rPr>
              <w:t>[e</w:t>
            </w:r>
            <w:r w:rsidR="006F2850" w:rsidRPr="007D4C29">
              <w:rPr>
                <w:rFonts w:ascii="Arial" w:hAnsi="Arial" w:cs="Arial"/>
                <w:b/>
                <w:bCs/>
                <w:color w:val="0071B3" w:themeColor="accent2"/>
                <w:sz w:val="22"/>
                <w:szCs w:val="22"/>
                <w:lang w:val="en-US"/>
              </w:rPr>
              <w:t>.g.</w:t>
            </w:r>
            <w:r w:rsidR="00852B4C" w:rsidRPr="007D4C29">
              <w:rPr>
                <w:rFonts w:ascii="Arial" w:hAnsi="Arial" w:cs="Arial"/>
                <w:b/>
                <w:bCs/>
                <w:color w:val="0071B3" w:themeColor="accent2"/>
                <w:sz w:val="22"/>
                <w:szCs w:val="22"/>
                <w:lang w:val="en-US"/>
              </w:rPr>
              <w:t xml:space="preserve"> </w:t>
            </w:r>
            <w:r w:rsidR="000F6A77" w:rsidRPr="007D4C29">
              <w:rPr>
                <w:rFonts w:ascii="Arial" w:hAnsi="Arial" w:cs="Arial"/>
                <w:b/>
                <w:bCs/>
                <w:color w:val="0071B3" w:themeColor="accent2"/>
                <w:sz w:val="22"/>
                <w:szCs w:val="22"/>
                <w:lang w:val="en-US"/>
              </w:rPr>
              <w:t>BOARD OF DIRECTORS</w:t>
            </w:r>
            <w:r w:rsidR="00852B4C" w:rsidRPr="007D4C29">
              <w:rPr>
                <w:rFonts w:ascii="Arial" w:hAnsi="Arial" w:cs="Arial"/>
                <w:b/>
                <w:bCs/>
                <w:color w:val="0071B3" w:themeColor="accent2"/>
                <w:sz w:val="22"/>
                <w:szCs w:val="22"/>
                <w:lang w:val="en-US"/>
              </w:rPr>
              <w:t>]</w:t>
            </w:r>
            <w:r w:rsidRPr="00D607BC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 </w:t>
            </w:r>
            <w:r w:rsidRPr="00E17B7A">
              <w:rPr>
                <w:rFonts w:ascii="Arial" w:hAnsi="Arial" w:cs="Arial"/>
                <w:sz w:val="18"/>
                <w:szCs w:val="18"/>
                <w:lang w:val="en-US"/>
              </w:rPr>
              <w:t>(at 12 months)</w:t>
            </w:r>
          </w:p>
        </w:tc>
      </w:tr>
      <w:tr w:rsidR="00565455" w:rsidRPr="00D607BC" w14:paraId="1C9D1C08" w14:textId="77777777" w:rsidTr="00E17B7A">
        <w:tc>
          <w:tcPr>
            <w:tcW w:w="15239" w:type="dxa"/>
            <w:tcBorders>
              <w:top w:val="single" w:sz="12" w:space="0" w:color="auto"/>
            </w:tcBorders>
          </w:tcPr>
          <w:p w14:paraId="3367559D" w14:textId="43B5AA3B" w:rsidR="00565455" w:rsidRPr="00D607BC" w:rsidRDefault="00B463E1">
            <w:pPr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noProof/>
                <w:u w:val="single"/>
                <w:lang w:val="en-US"/>
              </w:rPr>
              <w:pict w14:anchorId="56CB48E7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49" type="#_x0000_t202" style="position:absolute;margin-left:171.95pt;margin-top:11.45pt;width:440.55pt;height:110.2pt;z-index:251660288;mso-position-horizontal-relative:text;mso-position-vertical-relative:text">
                  <v:textbox style="mso-next-textbox:#_x0000_s1049">
                    <w:txbxContent>
                      <w:p w14:paraId="215F2772" w14:textId="77777777" w:rsidR="00852B4C" w:rsidRPr="00D607BC" w:rsidRDefault="00852B4C">
                        <w:pPr>
                          <w:pStyle w:val="Heading5"/>
                          <w:rPr>
                            <w:rFonts w:ascii="Arial" w:hAnsi="Arial" w:cs="Arial"/>
                          </w:rPr>
                        </w:pPr>
                        <w:r w:rsidRPr="00D607BC">
                          <w:rPr>
                            <w:rFonts w:ascii="Arial" w:hAnsi="Arial" w:cs="Arial"/>
                          </w:rPr>
                          <w:t>Rating Scale</w:t>
                        </w:r>
                      </w:p>
                      <w:p w14:paraId="5A7913A8" w14:textId="77777777" w:rsidR="00852B4C" w:rsidRPr="00D607BC" w:rsidRDefault="00852B4C">
                        <w:pPr>
                          <w:jc w:val="center"/>
                          <w:rPr>
                            <w:rFonts w:ascii="Arial" w:hAnsi="Arial" w:cs="Arial"/>
                            <w:sz w:val="18"/>
                            <w:lang w:val="en-US"/>
                          </w:rPr>
                        </w:pPr>
                      </w:p>
                      <w:p w14:paraId="71F40CAA" w14:textId="77777777" w:rsidR="00852B4C" w:rsidRPr="00D607BC" w:rsidRDefault="00FE6142" w:rsidP="00FE6142">
                        <w:pPr>
                          <w:spacing w:line="360" w:lineRule="auto"/>
                          <w:ind w:left="90"/>
                          <w:jc w:val="both"/>
                          <w:rPr>
                            <w:rFonts w:ascii="Arial" w:hAnsi="Arial" w:cs="Arial"/>
                            <w:sz w:val="18"/>
                            <w:lang w:val="en-US"/>
                          </w:rPr>
                        </w:pPr>
                        <w:r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 xml:space="preserve">5.  </w:t>
                        </w:r>
                        <w:r w:rsidR="00852B4C"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>Consistently exceeds all of the Performance requirements.</w:t>
                        </w:r>
                      </w:p>
                      <w:p w14:paraId="3A96C088" w14:textId="77777777" w:rsidR="00852B4C" w:rsidRPr="00D607BC" w:rsidRDefault="00FE6142" w:rsidP="00FE6142">
                        <w:pPr>
                          <w:spacing w:line="360" w:lineRule="auto"/>
                          <w:ind w:left="90"/>
                          <w:jc w:val="both"/>
                          <w:rPr>
                            <w:rFonts w:ascii="Arial" w:hAnsi="Arial" w:cs="Arial"/>
                            <w:sz w:val="18"/>
                            <w:lang w:val="en-US"/>
                          </w:rPr>
                        </w:pPr>
                        <w:r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 xml:space="preserve">4.  </w:t>
                        </w:r>
                        <w:r w:rsidR="00852B4C"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>Exceeds agreed Performance requirement.</w:t>
                        </w:r>
                      </w:p>
                      <w:p w14:paraId="4464F51A" w14:textId="77777777" w:rsidR="00852B4C" w:rsidRPr="00D607BC" w:rsidRDefault="00FE6142" w:rsidP="00FE6142">
                        <w:pPr>
                          <w:spacing w:line="360" w:lineRule="auto"/>
                          <w:ind w:left="90"/>
                          <w:jc w:val="both"/>
                          <w:rPr>
                            <w:rFonts w:ascii="Arial" w:hAnsi="Arial" w:cs="Arial"/>
                            <w:sz w:val="18"/>
                            <w:lang w:val="en-US"/>
                          </w:rPr>
                        </w:pPr>
                        <w:r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 xml:space="preserve">3.  </w:t>
                        </w:r>
                        <w:r w:rsidR="00852B4C"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>Meets all of the Performance requirements.</w:t>
                        </w:r>
                      </w:p>
                      <w:p w14:paraId="701BBC29" w14:textId="77777777" w:rsidR="00852B4C" w:rsidRPr="00D607BC" w:rsidRDefault="00FE6142" w:rsidP="00FE6142">
                        <w:pPr>
                          <w:spacing w:line="360" w:lineRule="auto"/>
                          <w:ind w:left="90"/>
                          <w:jc w:val="both"/>
                          <w:rPr>
                            <w:rFonts w:ascii="Arial" w:hAnsi="Arial" w:cs="Arial"/>
                            <w:sz w:val="18"/>
                            <w:lang w:val="en-US"/>
                          </w:rPr>
                        </w:pPr>
                        <w:r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 xml:space="preserve">2.  </w:t>
                        </w:r>
                        <w:r w:rsidR="00852B4C"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>Performance needs some improvement to better meet all of the agreed Performance requirements.</w:t>
                        </w:r>
                      </w:p>
                      <w:p w14:paraId="730E694D" w14:textId="77777777" w:rsidR="00852B4C" w:rsidRPr="00D607BC" w:rsidRDefault="00FE6142" w:rsidP="00FE6142">
                        <w:pPr>
                          <w:spacing w:line="360" w:lineRule="auto"/>
                          <w:ind w:left="90"/>
                          <w:jc w:val="both"/>
                          <w:rPr>
                            <w:rFonts w:ascii="Arial" w:hAnsi="Arial" w:cs="Arial"/>
                            <w:sz w:val="18"/>
                            <w:lang w:val="en-US"/>
                          </w:rPr>
                        </w:pPr>
                        <w:r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 xml:space="preserve">1.  </w:t>
                        </w:r>
                        <w:r w:rsidR="00852B4C" w:rsidRPr="00D607BC">
                          <w:rPr>
                            <w:rFonts w:ascii="Arial" w:hAnsi="Arial" w:cs="Arial"/>
                            <w:sz w:val="18"/>
                            <w:lang w:val="en-US"/>
                          </w:rPr>
                          <w:t>Doesn’t meet agreed Performance requirements.</w:t>
                        </w:r>
                      </w:p>
                    </w:txbxContent>
                  </v:textbox>
                  <w10:wrap type="topAndBottom"/>
                </v:shape>
              </w:pict>
            </w:r>
          </w:p>
          <w:p w14:paraId="1E4C2C72" w14:textId="0D990DDE" w:rsidR="00565455" w:rsidRPr="00D607BC" w:rsidRDefault="00565455">
            <w:pPr>
              <w:spacing w:line="360" w:lineRule="auto"/>
              <w:rPr>
                <w:rFonts w:ascii="Arial" w:hAnsi="Arial" w:cs="Arial"/>
                <w:sz w:val="18"/>
                <w:u w:val="single"/>
                <w:lang w:val="en-US"/>
              </w:rPr>
            </w:pPr>
          </w:p>
          <w:p w14:paraId="6B51E508" w14:textId="77777777" w:rsidR="000F6A77" w:rsidRPr="00D607BC" w:rsidRDefault="00FC335E" w:rsidP="000F6A77">
            <w:pPr>
              <w:pStyle w:val="Heading6"/>
              <w:spacing w:after="240" w:line="240" w:lineRule="auto"/>
              <w:rPr>
                <w:rFonts w:ascii="Arial" w:hAnsi="Arial" w:cs="Arial"/>
                <w:u w:val="none"/>
              </w:rPr>
            </w:pPr>
            <w:r w:rsidRPr="00D607BC">
              <w:rPr>
                <w:rFonts w:ascii="Arial" w:hAnsi="Arial" w:cs="Arial"/>
                <w:u w:val="none"/>
              </w:rPr>
              <w:t xml:space="preserve">Employer </w:t>
            </w:r>
            <w:r w:rsidR="00565455" w:rsidRPr="00D607BC">
              <w:rPr>
                <w:rFonts w:ascii="Arial" w:hAnsi="Arial" w:cs="Arial"/>
                <w:u w:val="none"/>
              </w:rPr>
              <w:t>Signature:  _____________</w:t>
            </w:r>
            <w:r w:rsidR="000F6A77" w:rsidRPr="00D607BC">
              <w:rPr>
                <w:rFonts w:ascii="Arial" w:hAnsi="Arial" w:cs="Arial"/>
                <w:u w:val="none"/>
              </w:rPr>
              <w:t>______________________________</w:t>
            </w:r>
            <w:r w:rsidR="000F6A77" w:rsidRPr="00D607BC">
              <w:rPr>
                <w:rFonts w:ascii="Arial" w:hAnsi="Arial" w:cs="Arial"/>
                <w:u w:val="none"/>
              </w:rPr>
              <w:tab/>
            </w:r>
            <w:r w:rsidR="000E26F9" w:rsidRPr="00D607BC">
              <w:rPr>
                <w:rFonts w:ascii="Arial" w:hAnsi="Arial" w:cs="Arial"/>
                <w:u w:val="none"/>
              </w:rPr>
              <w:tab/>
            </w:r>
            <w:r w:rsidR="00565455" w:rsidRPr="00D607BC">
              <w:rPr>
                <w:rFonts w:ascii="Arial" w:hAnsi="Arial" w:cs="Arial"/>
                <w:u w:val="none"/>
              </w:rPr>
              <w:t xml:space="preserve">Date:  _________________________  </w:t>
            </w:r>
          </w:p>
          <w:p w14:paraId="3FCC5905" w14:textId="77777777" w:rsidR="00565455" w:rsidRPr="00D607BC" w:rsidRDefault="00565455">
            <w:pPr>
              <w:pStyle w:val="Heading6"/>
              <w:rPr>
                <w:rFonts w:ascii="Arial" w:hAnsi="Arial" w:cs="Arial"/>
                <w:u w:val="none"/>
              </w:rPr>
            </w:pPr>
            <w:r w:rsidRPr="00D607BC">
              <w:rPr>
                <w:rFonts w:ascii="Arial" w:hAnsi="Arial" w:cs="Arial"/>
                <w:u w:val="none"/>
              </w:rPr>
              <w:t xml:space="preserve">Employee Signature: </w:t>
            </w:r>
            <w:r w:rsidR="000F6A77" w:rsidRPr="00D607BC">
              <w:rPr>
                <w:rFonts w:ascii="Arial" w:hAnsi="Arial" w:cs="Arial"/>
                <w:u w:val="none"/>
              </w:rPr>
              <w:t xml:space="preserve"> _____________________________________________________</w:t>
            </w:r>
            <w:r w:rsidR="000F6A77" w:rsidRPr="00D607BC">
              <w:rPr>
                <w:rFonts w:ascii="Arial" w:hAnsi="Arial" w:cs="Arial"/>
                <w:u w:val="none"/>
              </w:rPr>
              <w:tab/>
            </w:r>
            <w:r w:rsidRPr="00D607BC">
              <w:rPr>
                <w:rFonts w:ascii="Arial" w:hAnsi="Arial" w:cs="Arial"/>
                <w:u w:val="none"/>
              </w:rPr>
              <w:t>Date:  _______________</w:t>
            </w:r>
            <w:r w:rsidR="000F6A77" w:rsidRPr="00D607BC">
              <w:rPr>
                <w:rFonts w:ascii="Arial" w:hAnsi="Arial" w:cs="Arial"/>
                <w:u w:val="none"/>
              </w:rPr>
              <w:t>__________</w:t>
            </w:r>
          </w:p>
          <w:p w14:paraId="1D7FEB10" w14:textId="77777777" w:rsidR="00565455" w:rsidRPr="00D607BC" w:rsidRDefault="00565455">
            <w:pPr>
              <w:rPr>
                <w:rFonts w:ascii="Arial" w:hAnsi="Arial" w:cs="Arial"/>
                <w:lang w:val="en-US"/>
              </w:rPr>
            </w:pPr>
          </w:p>
          <w:p w14:paraId="4F697AE9" w14:textId="77777777" w:rsidR="00565455" w:rsidRPr="00D607BC" w:rsidRDefault="00565455" w:rsidP="00B1093E">
            <w:pPr>
              <w:jc w:val="center"/>
              <w:rPr>
                <w:rFonts w:ascii="Arial" w:hAnsi="Arial" w:cs="Arial"/>
                <w:sz w:val="18"/>
                <w:lang w:val="en-US"/>
              </w:rPr>
            </w:pPr>
            <w:r w:rsidRPr="00D607BC">
              <w:rPr>
                <w:rFonts w:ascii="Arial" w:hAnsi="Arial" w:cs="Arial"/>
                <w:b/>
                <w:bCs/>
                <w:sz w:val="18"/>
                <w:bdr w:val="dotDotDash" w:sz="2" w:space="0" w:color="auto"/>
                <w:shd w:val="clear" w:color="auto" w:fill="E0E0E0"/>
                <w:lang w:val="en-US"/>
              </w:rPr>
              <w:t>This information will be treated as confidential.</w:t>
            </w:r>
          </w:p>
        </w:tc>
      </w:tr>
    </w:tbl>
    <w:p w14:paraId="5D04432F" w14:textId="77777777" w:rsidR="00D607BC" w:rsidRPr="00D607BC" w:rsidRDefault="00D607BC" w:rsidP="00D607BC">
      <w:pPr>
        <w:rPr>
          <w:rFonts w:ascii="Arial" w:hAnsi="Arial" w:cs="Arial"/>
          <w:sz w:val="2"/>
          <w:szCs w:val="2"/>
          <w:lang w:val="en-US"/>
        </w:rPr>
      </w:pPr>
    </w:p>
    <w:sectPr w:rsidR="00D607BC" w:rsidRPr="00D607BC" w:rsidSect="00E63B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 w:code="9"/>
      <w:pgMar w:top="567" w:right="1106" w:bottom="567" w:left="709" w:header="425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037AC9" w14:textId="77777777" w:rsidR="0046181E" w:rsidRDefault="0046181E">
      <w:r>
        <w:separator/>
      </w:r>
    </w:p>
  </w:endnote>
  <w:endnote w:type="continuationSeparator" w:id="0">
    <w:p w14:paraId="7B35CDCA" w14:textId="77777777" w:rsidR="0046181E" w:rsidRDefault="00461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1A5C8" w14:textId="77777777" w:rsidR="00974165" w:rsidRDefault="009741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0943E" w14:textId="77777777" w:rsidR="00D607BC" w:rsidRDefault="00D607BC" w:rsidP="00D607BC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10597"/>
      <w:gridCol w:w="1911"/>
      <w:gridCol w:w="2731"/>
    </w:tblGrid>
    <w:tr w:rsidR="00D607BC" w14:paraId="6EDB4CF9" w14:textId="77777777" w:rsidTr="007D4C29">
      <w:trPr>
        <w:trHeight w:val="57"/>
      </w:trPr>
      <w:tc>
        <w:tcPr>
          <w:tcW w:w="3477" w:type="pct"/>
          <w:vMerge w:val="restart"/>
          <w:tcBorders>
            <w:top w:val="nil"/>
            <w:left w:val="nil"/>
            <w:bottom w:val="nil"/>
          </w:tcBorders>
          <w:vAlign w:val="bottom"/>
        </w:tcPr>
        <w:p w14:paraId="5C13C4B2" w14:textId="3B2D806F" w:rsidR="00D607BC" w:rsidRPr="00C36543" w:rsidRDefault="00D607BC" w:rsidP="00D607BC">
          <w:pPr>
            <w:pStyle w:val="Footer"/>
            <w:rPr>
              <w:rFonts w:ascii="Arial" w:hAnsi="Arial" w:cs="Arial"/>
              <w:i/>
              <w:iCs/>
              <w:sz w:val="16"/>
              <w:szCs w:val="16"/>
            </w:rPr>
          </w:pPr>
          <w:r w:rsidRPr="00C36543">
            <w:rPr>
              <w:rFonts w:ascii="Arial" w:hAnsi="Arial" w:cs="Arial"/>
              <w:noProof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 wp14:anchorId="0C741F11" wp14:editId="1A37C38A">
                <wp:simplePos x="0" y="0"/>
                <wp:positionH relativeFrom="column">
                  <wp:posOffset>690245</wp:posOffset>
                </wp:positionH>
                <wp:positionV relativeFrom="paragraph">
                  <wp:posOffset>-107315</wp:posOffset>
                </wp:positionV>
                <wp:extent cx="1271905" cy="390525"/>
                <wp:effectExtent l="0" t="0" r="0" b="0"/>
                <wp:wrapNone/>
                <wp:docPr id="33" name="Picture 3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orkwise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1905" cy="390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36543">
            <w:rPr>
              <w:rFonts w:ascii="Arial" w:hAnsi="Arial" w:cs="Arial"/>
              <w:i/>
              <w:iCs/>
              <w:sz w:val="16"/>
              <w:szCs w:val="16"/>
            </w:rPr>
            <w:t>Supplied by:</w:t>
          </w:r>
        </w:p>
      </w:tc>
      <w:tc>
        <w:tcPr>
          <w:tcW w:w="627" w:type="pct"/>
          <w:shd w:val="clear" w:color="auto" w:fill="D9D9D9" w:themeFill="background1" w:themeFillShade="D9"/>
        </w:tcPr>
        <w:p w14:paraId="7D6DC703" w14:textId="77777777" w:rsidR="00D607BC" w:rsidRPr="00D6300C" w:rsidRDefault="00D607BC" w:rsidP="00D607BC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Version Number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7778C2EF" w14:textId="77777777" w:rsidR="00D607BC" w:rsidRPr="00D6300C" w:rsidRDefault="00D607BC" w:rsidP="00D607BC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0</w:t>
          </w:r>
        </w:p>
      </w:tc>
    </w:tr>
    <w:tr w:rsidR="00D607BC" w14:paraId="06D7D9F9" w14:textId="77777777" w:rsidTr="007D4C29">
      <w:trPr>
        <w:trHeight w:val="57"/>
      </w:trPr>
      <w:tc>
        <w:tcPr>
          <w:tcW w:w="3477" w:type="pct"/>
          <w:vMerge/>
          <w:tcBorders>
            <w:top w:val="nil"/>
            <w:left w:val="nil"/>
            <w:bottom w:val="nil"/>
          </w:tcBorders>
        </w:tcPr>
        <w:p w14:paraId="6E24D9ED" w14:textId="77777777" w:rsidR="00D607BC" w:rsidRPr="000D0A9D" w:rsidRDefault="00D607BC" w:rsidP="00D607BC">
          <w:pPr>
            <w:pStyle w:val="Footer"/>
            <w:rPr>
              <w:rFonts w:ascii="Arial" w:hAnsi="Arial" w:cs="Arial"/>
            </w:rPr>
          </w:pPr>
        </w:p>
      </w:tc>
      <w:tc>
        <w:tcPr>
          <w:tcW w:w="627" w:type="pct"/>
          <w:shd w:val="clear" w:color="auto" w:fill="D9D9D9" w:themeFill="background1" w:themeFillShade="D9"/>
        </w:tcPr>
        <w:p w14:paraId="16C9417A" w14:textId="77777777" w:rsidR="00D607BC" w:rsidRPr="00D6300C" w:rsidRDefault="00D607BC" w:rsidP="00D607BC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Last Reviewed</w:t>
          </w:r>
          <w:r>
            <w:rPr>
              <w:rFonts w:ascii="Arial" w:hAnsi="Arial" w:cs="Arial"/>
              <w:i/>
              <w:iCs/>
              <w:sz w:val="18"/>
              <w:szCs w:val="18"/>
            </w:rPr>
            <w:t xml:space="preserve">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41E199D8" w14:textId="0F83D465" w:rsidR="00D607BC" w:rsidRPr="00D6300C" w:rsidRDefault="007D4C29" w:rsidP="00D607BC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01 June 2020</w:t>
          </w:r>
        </w:p>
      </w:tc>
    </w:tr>
    <w:tr w:rsidR="00D607BC" w14:paraId="23ABE28E" w14:textId="77777777" w:rsidTr="007D4C29">
      <w:trPr>
        <w:trHeight w:val="57"/>
      </w:trPr>
      <w:tc>
        <w:tcPr>
          <w:tcW w:w="3477" w:type="pct"/>
          <w:vMerge/>
          <w:tcBorders>
            <w:top w:val="nil"/>
            <w:left w:val="nil"/>
            <w:bottom w:val="nil"/>
          </w:tcBorders>
        </w:tcPr>
        <w:p w14:paraId="21D1EB84" w14:textId="77777777" w:rsidR="00D607BC" w:rsidRPr="000D0A9D" w:rsidRDefault="00D607BC" w:rsidP="00D607BC">
          <w:pPr>
            <w:pStyle w:val="Footer"/>
            <w:rPr>
              <w:rFonts w:ascii="Arial" w:hAnsi="Arial" w:cs="Arial"/>
            </w:rPr>
          </w:pPr>
        </w:p>
      </w:tc>
      <w:tc>
        <w:tcPr>
          <w:tcW w:w="627" w:type="pct"/>
          <w:shd w:val="clear" w:color="auto" w:fill="D9D9D9" w:themeFill="background1" w:themeFillShade="D9"/>
        </w:tcPr>
        <w:p w14:paraId="0D44FA6D" w14:textId="77777777" w:rsidR="00D607BC" w:rsidRPr="00D6300C" w:rsidRDefault="00D607BC" w:rsidP="00D607BC">
          <w:pPr>
            <w:pStyle w:val="Footer"/>
            <w:jc w:val="right"/>
            <w:rPr>
              <w:rFonts w:ascii="Arial" w:hAnsi="Arial" w:cs="Arial"/>
              <w:i/>
              <w:iCs/>
              <w:sz w:val="18"/>
              <w:szCs w:val="18"/>
            </w:rPr>
          </w:pPr>
          <w:r w:rsidRPr="00D6300C">
            <w:rPr>
              <w:rFonts w:ascii="Arial" w:hAnsi="Arial" w:cs="Arial"/>
              <w:i/>
              <w:iCs/>
              <w:sz w:val="18"/>
              <w:szCs w:val="18"/>
            </w:rPr>
            <w:t>Next Review Date</w:t>
          </w:r>
        </w:p>
      </w:tc>
      <w:tc>
        <w:tcPr>
          <w:tcW w:w="896" w:type="pct"/>
          <w:shd w:val="clear" w:color="auto" w:fill="D9D9D9" w:themeFill="background1" w:themeFillShade="D9"/>
        </w:tcPr>
        <w:p w14:paraId="2A47E86A" w14:textId="43D63F47" w:rsidR="00D607BC" w:rsidRPr="00D6300C" w:rsidRDefault="00D607BC" w:rsidP="00D607BC">
          <w:pPr>
            <w:pStyle w:val="Footer"/>
            <w:jc w:val="center"/>
            <w:rPr>
              <w:rFonts w:ascii="Arial" w:hAnsi="Arial" w:cs="Arial"/>
              <w:i/>
              <w:iCs/>
              <w:sz w:val="18"/>
              <w:szCs w:val="18"/>
            </w:rPr>
          </w:pPr>
          <w:r>
            <w:rPr>
              <w:rFonts w:ascii="Arial" w:hAnsi="Arial" w:cs="Arial"/>
              <w:i/>
              <w:iCs/>
              <w:sz w:val="18"/>
              <w:szCs w:val="18"/>
            </w:rPr>
            <w:t>-</w:t>
          </w:r>
        </w:p>
      </w:tc>
    </w:tr>
  </w:tbl>
  <w:p w14:paraId="22681468" w14:textId="51E2E8FA" w:rsidR="003D07AB" w:rsidRPr="00D607BC" w:rsidRDefault="003D07AB" w:rsidP="00D607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D52CF" w14:textId="77777777" w:rsidR="00974165" w:rsidRDefault="00974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529373" w14:textId="77777777" w:rsidR="0046181E" w:rsidRDefault="0046181E">
      <w:r>
        <w:separator/>
      </w:r>
    </w:p>
  </w:footnote>
  <w:footnote w:type="continuationSeparator" w:id="0">
    <w:p w14:paraId="78D580DD" w14:textId="77777777" w:rsidR="0046181E" w:rsidRDefault="004618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10752" w14:textId="77777777" w:rsidR="00974165" w:rsidRDefault="009741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20C83" w14:textId="7B050DAA" w:rsidR="00852B4C" w:rsidRPr="007D4C29" w:rsidRDefault="00C41251" w:rsidP="00697B2A">
    <w:pPr>
      <w:rPr>
        <w:rFonts w:asciiTheme="minorHAnsi" w:hAnsiTheme="minorHAnsi"/>
        <w:b/>
        <w:color w:val="0071B3" w:themeColor="accent2"/>
      </w:rPr>
    </w:pPr>
    <w:r>
      <w:rPr>
        <w:rFonts w:asciiTheme="minorHAnsi" w:hAnsiTheme="minorHAnsi"/>
        <w:b/>
      </w:rPr>
      <w:t>PERFORMANCE APPRAISAL FORM</w:t>
    </w:r>
    <w:r w:rsidR="00852B4C" w:rsidRPr="00697B2A">
      <w:rPr>
        <w:rFonts w:asciiTheme="minorHAnsi" w:hAnsiTheme="minorHAnsi"/>
        <w:b/>
      </w:rPr>
      <w:t xml:space="preserve"> – </w:t>
    </w:r>
    <w:r w:rsidR="00852B4C" w:rsidRPr="007D4C29">
      <w:rPr>
        <w:rFonts w:asciiTheme="minorHAnsi" w:hAnsiTheme="minorHAnsi"/>
        <w:b/>
        <w:color w:val="0071B3" w:themeColor="accent2"/>
      </w:rPr>
      <w:t>[POSITION TITLE]</w:t>
    </w:r>
    <w:r w:rsidR="007D4C29">
      <w:rPr>
        <w:rFonts w:asciiTheme="minorHAnsi" w:hAnsiTheme="minorHAnsi"/>
        <w:b/>
        <w:color w:val="0071B3" w:themeColor="accent2"/>
      </w:rPr>
      <w:tab/>
    </w:r>
    <w:r w:rsidR="007D4C29">
      <w:rPr>
        <w:rFonts w:asciiTheme="minorHAnsi" w:hAnsiTheme="minorHAnsi"/>
        <w:b/>
        <w:color w:val="0071B3" w:themeColor="accent2"/>
      </w:rPr>
      <w:tab/>
    </w:r>
    <w:r w:rsidR="007D4C29">
      <w:rPr>
        <w:rFonts w:asciiTheme="minorHAnsi" w:hAnsiTheme="minorHAnsi"/>
        <w:b/>
        <w:color w:val="0071B3" w:themeColor="accent2"/>
      </w:rPr>
      <w:tab/>
    </w:r>
    <w:r w:rsidR="007D4C29">
      <w:rPr>
        <w:rFonts w:asciiTheme="minorHAnsi" w:hAnsiTheme="minorHAnsi"/>
        <w:b/>
        <w:color w:val="0071B3" w:themeColor="accent2"/>
      </w:rPr>
      <w:tab/>
    </w:r>
    <w:r w:rsidR="007D4C29">
      <w:rPr>
        <w:rFonts w:asciiTheme="minorHAnsi" w:hAnsiTheme="minorHAnsi"/>
        <w:b/>
        <w:color w:val="0071B3" w:themeColor="accent2"/>
      </w:rPr>
      <w:tab/>
    </w:r>
    <w:r w:rsidR="007D4C29">
      <w:rPr>
        <w:rFonts w:asciiTheme="minorHAnsi" w:hAnsiTheme="minorHAnsi"/>
        <w:b/>
        <w:color w:val="0071B3" w:themeColor="accent2"/>
      </w:rPr>
      <w:tab/>
    </w:r>
    <w:r w:rsidR="007D4C29">
      <w:rPr>
        <w:rFonts w:asciiTheme="minorHAnsi" w:hAnsiTheme="minorHAnsi"/>
        <w:b/>
        <w:color w:val="0071B3" w:themeColor="accent2"/>
      </w:rPr>
      <w:tab/>
    </w:r>
    <w:r w:rsidR="007D4C29">
      <w:rPr>
        <w:rFonts w:asciiTheme="minorHAnsi" w:hAnsiTheme="minorHAnsi"/>
        <w:b/>
        <w:color w:val="0071B3" w:themeColor="accent2"/>
      </w:rPr>
      <w:tab/>
    </w:r>
    <w:r w:rsidR="007D4C29">
      <w:rPr>
        <w:rFonts w:asciiTheme="minorHAnsi" w:hAnsiTheme="minorHAnsi"/>
        <w:b/>
        <w:color w:val="0071B3" w:themeColor="accent2"/>
      </w:rPr>
      <w:tab/>
      <w:t xml:space="preserve">         </w:t>
    </w:r>
    <w:r w:rsidR="007D4C29" w:rsidRPr="007D4C29">
      <w:rPr>
        <w:rFonts w:asciiTheme="minorHAnsi" w:hAnsiTheme="minorHAnsi"/>
        <w:b/>
        <w:color w:val="0071B3" w:themeColor="accent2"/>
      </w:rPr>
      <w:t>[</w:t>
    </w:r>
    <w:r w:rsidR="007D4C29">
      <w:rPr>
        <w:rFonts w:asciiTheme="minorHAnsi" w:hAnsiTheme="minorHAnsi"/>
        <w:b/>
        <w:color w:val="0071B3" w:themeColor="accent2"/>
      </w:rPr>
      <w:t>INSERT ORGANISATION LOGO HERE</w:t>
    </w:r>
    <w:r w:rsidR="007D4C29" w:rsidRPr="007D4C29">
      <w:rPr>
        <w:rFonts w:asciiTheme="minorHAnsi" w:hAnsiTheme="minorHAnsi"/>
        <w:b/>
        <w:color w:val="0071B3" w:themeColor="accent2"/>
      </w:rPr>
      <w:t>]</w:t>
    </w:r>
  </w:p>
  <w:p w14:paraId="7826E7C3" w14:textId="77777777" w:rsidR="00852B4C" w:rsidRDefault="00852B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FE6AB" w14:textId="77777777" w:rsidR="00974165" w:rsidRDefault="009741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24270"/>
    <w:multiLevelType w:val="hybridMultilevel"/>
    <w:tmpl w:val="DEA26B5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auto"/>
      </w:rPr>
    </w:lvl>
    <w:lvl w:ilvl="1" w:tplc="94621C9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color w:val="auto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7B133E"/>
    <w:multiLevelType w:val="hybridMultilevel"/>
    <w:tmpl w:val="A7FE5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5256E6"/>
    <w:multiLevelType w:val="hybridMultilevel"/>
    <w:tmpl w:val="0232A09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0B04059"/>
    <w:multiLevelType w:val="hybridMultilevel"/>
    <w:tmpl w:val="89BA4EF4"/>
    <w:lvl w:ilvl="0" w:tplc="812A9A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 w:tplc="0C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  <w:color w:val="auto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411217"/>
    <w:multiLevelType w:val="hybridMultilevel"/>
    <w:tmpl w:val="B186EF06"/>
    <w:lvl w:ilvl="0" w:tplc="1F82006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color w:val="auto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F4F4275"/>
    <w:multiLevelType w:val="hybridMultilevel"/>
    <w:tmpl w:val="BE1CC9FE"/>
    <w:lvl w:ilvl="0" w:tplc="88E665BE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3"/>
  </w:num>
  <w:num w:numId="5">
    <w:abstractNumId w:val="4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DAzNTY2sDAxs7BQ0lEKTi0uzszPAykwrQUATwZ0lCwAAAA="/>
    <w:docVar w:name="LEAPTempPath" w:val="C:\Users\Darren\AppData\Local\LEAP Desktop\CDE\e91cd1dc-d96d-45a5-8e00-346388cbd065\LEAP2Office\MacroFields\"/>
    <w:docVar w:name="LEAPUniqueCode" w:val="34cae0da-39ba-2b47-a88b-26431844f449"/>
  </w:docVars>
  <w:rsids>
    <w:rsidRoot w:val="00002BF3"/>
    <w:rsid w:val="00002BF3"/>
    <w:rsid w:val="000C1F99"/>
    <w:rsid w:val="000E26F9"/>
    <w:rsid w:val="000E27DD"/>
    <w:rsid w:val="000F6A77"/>
    <w:rsid w:val="00102149"/>
    <w:rsid w:val="00113B5E"/>
    <w:rsid w:val="00193529"/>
    <w:rsid w:val="001A4A30"/>
    <w:rsid w:val="001A6D1E"/>
    <w:rsid w:val="001D1C9A"/>
    <w:rsid w:val="001E4E5A"/>
    <w:rsid w:val="001F3185"/>
    <w:rsid w:val="001F5182"/>
    <w:rsid w:val="00295B76"/>
    <w:rsid w:val="002C28AF"/>
    <w:rsid w:val="002E7A21"/>
    <w:rsid w:val="0030461D"/>
    <w:rsid w:val="003239C7"/>
    <w:rsid w:val="00323F38"/>
    <w:rsid w:val="00324106"/>
    <w:rsid w:val="00324EAD"/>
    <w:rsid w:val="003C19D8"/>
    <w:rsid w:val="003D07AB"/>
    <w:rsid w:val="003F358A"/>
    <w:rsid w:val="00444267"/>
    <w:rsid w:val="0046181E"/>
    <w:rsid w:val="00471B01"/>
    <w:rsid w:val="004C24DA"/>
    <w:rsid w:val="005051CA"/>
    <w:rsid w:val="0055474D"/>
    <w:rsid w:val="00565455"/>
    <w:rsid w:val="005A5990"/>
    <w:rsid w:val="00642D74"/>
    <w:rsid w:val="00697B2A"/>
    <w:rsid w:val="006A2E8D"/>
    <w:rsid w:val="006D505B"/>
    <w:rsid w:val="006F2850"/>
    <w:rsid w:val="00730DBE"/>
    <w:rsid w:val="00733097"/>
    <w:rsid w:val="007660AD"/>
    <w:rsid w:val="007B0F88"/>
    <w:rsid w:val="007D4C29"/>
    <w:rsid w:val="008208F3"/>
    <w:rsid w:val="0082243C"/>
    <w:rsid w:val="008304C2"/>
    <w:rsid w:val="00852B4C"/>
    <w:rsid w:val="008958EF"/>
    <w:rsid w:val="008F371B"/>
    <w:rsid w:val="00915945"/>
    <w:rsid w:val="00974165"/>
    <w:rsid w:val="00A06046"/>
    <w:rsid w:val="00A20895"/>
    <w:rsid w:val="00A43F1E"/>
    <w:rsid w:val="00AB7162"/>
    <w:rsid w:val="00AC0CB9"/>
    <w:rsid w:val="00B1093E"/>
    <w:rsid w:val="00B450B4"/>
    <w:rsid w:val="00B463E1"/>
    <w:rsid w:val="00B55575"/>
    <w:rsid w:val="00C24705"/>
    <w:rsid w:val="00C41251"/>
    <w:rsid w:val="00C42650"/>
    <w:rsid w:val="00C51E5F"/>
    <w:rsid w:val="00C759FD"/>
    <w:rsid w:val="00C9333A"/>
    <w:rsid w:val="00CA3308"/>
    <w:rsid w:val="00CC10C8"/>
    <w:rsid w:val="00D607BC"/>
    <w:rsid w:val="00D76452"/>
    <w:rsid w:val="00DE1299"/>
    <w:rsid w:val="00E17B7A"/>
    <w:rsid w:val="00E63BFF"/>
    <w:rsid w:val="00E71B76"/>
    <w:rsid w:val="00EC2990"/>
    <w:rsid w:val="00F2631D"/>
    <w:rsid w:val="00F709E1"/>
    <w:rsid w:val="00F70BD5"/>
    <w:rsid w:val="00FA06EB"/>
    <w:rsid w:val="00FC335E"/>
    <w:rsid w:val="00FE6142"/>
    <w:rsid w:val="00FF6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267AEED4"/>
  <w15:docId w15:val="{F051471F-AFAD-4997-B713-FBE63365D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6287"/>
    <w:rPr>
      <w:lang w:eastAsia="en-US"/>
    </w:rPr>
  </w:style>
  <w:style w:type="paragraph" w:styleId="Heading1">
    <w:name w:val="heading 1"/>
    <w:basedOn w:val="Normal"/>
    <w:next w:val="Normal"/>
    <w:qFormat/>
    <w:rsid w:val="00FF6287"/>
    <w:pPr>
      <w:keepNext/>
      <w:jc w:val="center"/>
      <w:outlineLvl w:val="0"/>
    </w:pPr>
    <w:rPr>
      <w:b/>
      <w:bCs/>
      <w:lang w:val="en-US"/>
    </w:rPr>
  </w:style>
  <w:style w:type="paragraph" w:styleId="Heading2">
    <w:name w:val="heading 2"/>
    <w:basedOn w:val="Normal"/>
    <w:next w:val="Normal"/>
    <w:qFormat/>
    <w:rsid w:val="00FF6287"/>
    <w:pPr>
      <w:keepNext/>
      <w:jc w:val="center"/>
      <w:outlineLvl w:val="1"/>
    </w:pPr>
    <w:rPr>
      <w:sz w:val="18"/>
      <w:u w:val="single"/>
      <w:lang w:val="en-US"/>
    </w:rPr>
  </w:style>
  <w:style w:type="paragraph" w:styleId="Heading3">
    <w:name w:val="heading 3"/>
    <w:basedOn w:val="Normal"/>
    <w:next w:val="Normal"/>
    <w:qFormat/>
    <w:rsid w:val="00FF6287"/>
    <w:pPr>
      <w:keepNext/>
      <w:outlineLvl w:val="2"/>
    </w:pPr>
    <w:rPr>
      <w:b/>
      <w:bCs/>
      <w:sz w:val="18"/>
      <w:lang w:val="en-US"/>
    </w:rPr>
  </w:style>
  <w:style w:type="paragraph" w:styleId="Heading4">
    <w:name w:val="heading 4"/>
    <w:basedOn w:val="Normal"/>
    <w:next w:val="Normal"/>
    <w:qFormat/>
    <w:rsid w:val="00FF6287"/>
    <w:pPr>
      <w:keepNext/>
      <w:jc w:val="center"/>
      <w:outlineLvl w:val="3"/>
    </w:pPr>
    <w:rPr>
      <w:b/>
      <w:bCs/>
      <w:sz w:val="18"/>
      <w:lang w:val="en-US"/>
    </w:rPr>
  </w:style>
  <w:style w:type="paragraph" w:styleId="Heading5">
    <w:name w:val="heading 5"/>
    <w:basedOn w:val="Normal"/>
    <w:next w:val="Normal"/>
    <w:qFormat/>
    <w:rsid w:val="00FF6287"/>
    <w:pPr>
      <w:keepNext/>
      <w:jc w:val="center"/>
      <w:outlineLvl w:val="4"/>
    </w:pPr>
    <w:rPr>
      <w:b/>
      <w:bCs/>
      <w:sz w:val="18"/>
      <w:u w:val="single"/>
      <w:lang w:val="en-US"/>
    </w:rPr>
  </w:style>
  <w:style w:type="paragraph" w:styleId="Heading6">
    <w:name w:val="heading 6"/>
    <w:basedOn w:val="Normal"/>
    <w:next w:val="Normal"/>
    <w:qFormat/>
    <w:rsid w:val="00FF6287"/>
    <w:pPr>
      <w:keepNext/>
      <w:spacing w:line="360" w:lineRule="auto"/>
      <w:outlineLvl w:val="5"/>
    </w:pPr>
    <w:rPr>
      <w:b/>
      <w:bCs/>
      <w:sz w:val="18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FF6287"/>
    <w:pPr>
      <w:jc w:val="center"/>
    </w:pPr>
    <w:rPr>
      <w:b/>
      <w:bCs/>
      <w:sz w:val="22"/>
      <w:lang w:val="en-US"/>
    </w:rPr>
  </w:style>
  <w:style w:type="paragraph" w:styleId="Subtitle">
    <w:name w:val="Subtitle"/>
    <w:basedOn w:val="Normal"/>
    <w:qFormat/>
    <w:rsid w:val="00FF6287"/>
    <w:rPr>
      <w:b/>
      <w:bCs/>
      <w:sz w:val="16"/>
      <w:lang w:val="en-US"/>
    </w:rPr>
  </w:style>
  <w:style w:type="paragraph" w:styleId="BodyText">
    <w:name w:val="Body Text"/>
    <w:basedOn w:val="Normal"/>
    <w:rsid w:val="00FF6287"/>
    <w:rPr>
      <w:sz w:val="16"/>
      <w:lang w:val="en-US"/>
    </w:rPr>
  </w:style>
  <w:style w:type="paragraph" w:styleId="Header">
    <w:name w:val="header"/>
    <w:basedOn w:val="Normal"/>
    <w:rsid w:val="00FF628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FF6287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4C24DA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D607BC"/>
    <w:rPr>
      <w:lang w:eastAsia="en-US"/>
    </w:rPr>
  </w:style>
  <w:style w:type="table" w:styleId="TableGrid">
    <w:name w:val="Table Grid"/>
    <w:basedOn w:val="TableNormal"/>
    <w:uiPriority w:val="59"/>
    <w:rsid w:val="00D607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99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orkwise">
  <a:themeElements>
    <a:clrScheme name="Workwis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F87"/>
      </a:accent1>
      <a:accent2>
        <a:srgbClr val="0071B3"/>
      </a:accent2>
      <a:accent3>
        <a:srgbClr val="E6B221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6</Words>
  <Characters>3266</Characters>
  <Application>Microsoft Office Word</Application>
  <DocSecurity>0</DocSecurity>
  <Lines>96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  PERFORMANCE   AGREEMENT</vt:lpstr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Appraisal Form</dc:title>
  <dc:creator>Workwise Advisory Services</dc:creator>
  <cp:lastModifiedBy>Darran Stone</cp:lastModifiedBy>
  <cp:revision>2</cp:revision>
  <cp:lastPrinted>2017-01-12T08:30:00Z</cp:lastPrinted>
  <dcterms:created xsi:type="dcterms:W3CDTF">2020-06-11T06:24:00Z</dcterms:created>
  <dcterms:modified xsi:type="dcterms:W3CDTF">2020-06-11T06:24:00Z</dcterms:modified>
</cp:coreProperties>
</file>